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708"/>
        <w:gridCol w:w="5611"/>
      </w:tblGrid>
      <w:tr w:rsidR="00E26DF4" w:rsidRPr="00D2721C" w14:paraId="7D69C0F8" w14:textId="77777777" w:rsidTr="002211E5">
        <w:tc>
          <w:tcPr>
            <w:tcW w:w="1031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62F54F" w14:textId="21EE1ABA" w:rsidR="00E26DF4" w:rsidRPr="00D2721C" w:rsidRDefault="00E26DF4" w:rsidP="00061305">
            <w:pPr>
              <w:pStyle w:val="Heading2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 w:rsidRPr="00D2721C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Gap </w:t>
            </w:r>
            <w:r w:rsidR="007C78E2" w:rsidRPr="00D2721C">
              <w:rPr>
                <w:rFonts w:ascii="Arial" w:hAnsi="Arial" w:cs="Arial"/>
                <w:b/>
                <w:color w:val="000000"/>
                <w:sz w:val="28"/>
                <w:szCs w:val="28"/>
              </w:rPr>
              <w:t>Equity</w:t>
            </w:r>
            <w:r w:rsidRPr="00D2721C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 Loan Application</w:t>
            </w:r>
            <w:r w:rsidR="000C7ABE" w:rsidRPr="00D2721C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 </w:t>
            </w:r>
            <w:r w:rsidR="00805620" w:rsidRPr="00D2721C">
              <w:rPr>
                <w:rFonts w:ascii="Arial" w:hAnsi="Arial" w:cs="Arial"/>
                <w:b/>
                <w:color w:val="000000"/>
                <w:sz w:val="28"/>
                <w:szCs w:val="28"/>
              </w:rPr>
              <w:t>202</w:t>
            </w:r>
            <w:r w:rsidR="00954669" w:rsidRPr="00D2721C">
              <w:rPr>
                <w:rFonts w:ascii="Arial" w:hAnsi="Arial" w:cs="Arial"/>
                <w:b/>
                <w:color w:val="000000"/>
                <w:sz w:val="28"/>
                <w:szCs w:val="28"/>
              </w:rPr>
              <w:t>1</w:t>
            </w:r>
            <w:r w:rsidR="003C5A56" w:rsidRPr="00D2721C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 </w:t>
            </w:r>
            <w:r w:rsidR="003C5A56" w:rsidRPr="00D2721C">
              <w:rPr>
                <w:rFonts w:ascii="Arial" w:hAnsi="Arial" w:cs="Arial"/>
                <w:color w:val="000000"/>
                <w:sz w:val="16"/>
                <w:szCs w:val="16"/>
              </w:rPr>
              <w:t xml:space="preserve">(Rev. </w:t>
            </w:r>
            <w:r w:rsidR="00954669" w:rsidRPr="00D2721C">
              <w:rPr>
                <w:rFonts w:ascii="Arial" w:hAnsi="Arial" w:cs="Arial"/>
                <w:color w:val="000000"/>
                <w:sz w:val="16"/>
                <w:szCs w:val="16"/>
              </w:rPr>
              <w:t>0</w:t>
            </w:r>
            <w:r w:rsidR="0066459E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  <w:r w:rsidR="003C5A56" w:rsidRPr="00D2721C">
              <w:rPr>
                <w:rFonts w:ascii="Arial" w:hAnsi="Arial" w:cs="Arial"/>
                <w:color w:val="000000"/>
                <w:sz w:val="16"/>
                <w:szCs w:val="16"/>
              </w:rPr>
              <w:t>)</w:t>
            </w:r>
          </w:p>
        </w:tc>
      </w:tr>
      <w:tr w:rsidR="00061305" w:rsidRPr="00D2721C" w14:paraId="3A8309B4" w14:textId="77777777" w:rsidTr="002211E5">
        <w:tc>
          <w:tcPr>
            <w:tcW w:w="1031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E4B5D2" w14:textId="77777777" w:rsidR="00516C1B" w:rsidRDefault="00516C1B" w:rsidP="00526EBB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D1CF229" w14:textId="292ECFC0" w:rsidR="00921739" w:rsidRPr="00D2721C" w:rsidRDefault="00921739" w:rsidP="00526EBB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E26DF4" w:rsidRPr="00D2721C" w14:paraId="45BA1460" w14:textId="77777777" w:rsidTr="002211E5">
        <w:tc>
          <w:tcPr>
            <w:tcW w:w="10319" w:type="dxa"/>
            <w:gridSpan w:val="2"/>
            <w:tcBorders>
              <w:top w:val="single" w:sz="4" w:space="0" w:color="auto"/>
            </w:tcBorders>
            <w:shd w:val="clear" w:color="auto" w:fill="E7E6E6"/>
            <w:vAlign w:val="center"/>
          </w:tcPr>
          <w:p w14:paraId="50180D11" w14:textId="77777777" w:rsidR="00E26DF4" w:rsidRPr="00D2721C" w:rsidRDefault="00E26DF4" w:rsidP="004A1F96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b/>
                <w:color w:val="000000"/>
                <w:sz w:val="18"/>
                <w:szCs w:val="18"/>
              </w:rPr>
              <w:t>Loan Information</w:t>
            </w:r>
          </w:p>
        </w:tc>
      </w:tr>
      <w:tr w:rsidR="00E26DF4" w:rsidRPr="00D2721C" w14:paraId="0ACA1E8B" w14:textId="77777777" w:rsidTr="002211E5">
        <w:tc>
          <w:tcPr>
            <w:tcW w:w="10319" w:type="dxa"/>
            <w:gridSpan w:val="2"/>
            <w:shd w:val="clear" w:color="auto" w:fill="auto"/>
          </w:tcPr>
          <w:p w14:paraId="0EAC807E" w14:textId="77777777" w:rsidR="00E26DF4" w:rsidRPr="00D2721C" w:rsidRDefault="00E26DF4" w:rsidP="00E26DF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6DF4" w:rsidRPr="00D2721C" w14:paraId="050AC692" w14:textId="77777777" w:rsidTr="002211E5">
        <w:tc>
          <w:tcPr>
            <w:tcW w:w="10319" w:type="dxa"/>
            <w:gridSpan w:val="2"/>
            <w:shd w:val="clear" w:color="auto" w:fill="auto"/>
          </w:tcPr>
          <w:p w14:paraId="070279E4" w14:textId="77777777" w:rsidR="00E26DF4" w:rsidRPr="00D2721C" w:rsidRDefault="00E26DF4" w:rsidP="00E26DF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How did you hear about us?</w:t>
            </w:r>
            <w:r w:rsidR="00FD23E8"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F240A" w:rsidRPr="00D2721C" w14:paraId="051509A8" w14:textId="77777777" w:rsidTr="002211E5">
        <w:tc>
          <w:tcPr>
            <w:tcW w:w="4708" w:type="dxa"/>
            <w:shd w:val="clear" w:color="auto" w:fill="auto"/>
          </w:tcPr>
          <w:p w14:paraId="09707EFF" w14:textId="77777777" w:rsidR="001F240A" w:rsidRPr="00D2721C" w:rsidRDefault="001F240A" w:rsidP="00E26DF4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Amount requested</w:t>
            </w:r>
            <w:r w:rsidR="00DC6C1B" w:rsidRPr="00D2721C">
              <w:rPr>
                <w:rFonts w:ascii="Arial" w:hAnsi="Arial" w:cs="Arial"/>
                <w:color w:val="000000"/>
                <w:sz w:val="18"/>
                <w:szCs w:val="18"/>
              </w:rPr>
              <w:t>? Net</w:t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:</w:t>
            </w:r>
          </w:p>
        </w:tc>
        <w:tc>
          <w:tcPr>
            <w:tcW w:w="5611" w:type="dxa"/>
            <w:shd w:val="clear" w:color="auto" w:fill="auto"/>
          </w:tcPr>
          <w:p w14:paraId="3BC4B9B4" w14:textId="5CCC55DC" w:rsidR="001F240A" w:rsidRPr="00D2721C" w:rsidRDefault="001F240A" w:rsidP="004C6767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Term requested in years (1,</w:t>
            </w:r>
            <w:r w:rsidR="006411B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2 or 3</w:t>
            </w:r>
            <w:r w:rsidR="006411B8">
              <w:rPr>
                <w:rFonts w:ascii="Arial" w:hAnsi="Arial" w:cs="Arial"/>
                <w:color w:val="000000"/>
                <w:sz w:val="18"/>
                <w:szCs w:val="18"/>
              </w:rPr>
              <w:t>yrs</w:t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):</w:t>
            </w:r>
          </w:p>
        </w:tc>
      </w:tr>
      <w:tr w:rsidR="00E26DF4" w:rsidRPr="00D2721C" w14:paraId="679FBFE0" w14:textId="77777777" w:rsidTr="002211E5">
        <w:tc>
          <w:tcPr>
            <w:tcW w:w="10319" w:type="dxa"/>
            <w:gridSpan w:val="2"/>
            <w:shd w:val="clear" w:color="auto" w:fill="auto"/>
          </w:tcPr>
          <w:p w14:paraId="13202EA7" w14:textId="77777777" w:rsidR="00E26DF4" w:rsidRPr="00D2721C" w:rsidRDefault="008B68FF" w:rsidP="00E26DF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Describe in detail, TOTAL u</w:t>
            </w:r>
            <w:r w:rsidR="008740EB"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se of </w:t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all </w:t>
            </w:r>
            <w:r w:rsidR="008740EB" w:rsidRPr="00D2721C"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  <w:r w:rsidR="00E26DF4" w:rsidRPr="00D2721C">
              <w:rPr>
                <w:rFonts w:ascii="Arial" w:hAnsi="Arial" w:cs="Arial"/>
                <w:color w:val="000000"/>
                <w:sz w:val="18"/>
                <w:szCs w:val="18"/>
              </w:rPr>
              <w:t>unds:</w:t>
            </w:r>
          </w:p>
          <w:p w14:paraId="54AA6E1F" w14:textId="77777777" w:rsidR="00691C42" w:rsidRPr="00D2721C" w:rsidRDefault="00691C42" w:rsidP="00E26DF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4F709B" w14:textId="77777777" w:rsidR="00E26DF4" w:rsidRPr="00D2721C" w:rsidRDefault="00E26DF4" w:rsidP="00E26DF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26DF4" w:rsidRPr="00D2721C" w14:paraId="2F9EC7B1" w14:textId="77777777" w:rsidTr="002211E5">
        <w:tc>
          <w:tcPr>
            <w:tcW w:w="10319" w:type="dxa"/>
            <w:gridSpan w:val="2"/>
            <w:shd w:val="clear" w:color="auto" w:fill="auto"/>
          </w:tcPr>
          <w:p w14:paraId="7690DED8" w14:textId="77777777" w:rsidR="00E26DF4" w:rsidRPr="00D2721C" w:rsidRDefault="00E26DF4" w:rsidP="00E26DF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Please describe how you will pay the interest on the loan:</w:t>
            </w:r>
          </w:p>
          <w:p w14:paraId="2EC208F1" w14:textId="77777777" w:rsidR="00691C42" w:rsidRPr="00D2721C" w:rsidRDefault="00691C42" w:rsidP="00E26DF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4DDE4C8" w14:textId="77777777" w:rsidR="00E26DF4" w:rsidRPr="00D2721C" w:rsidRDefault="00E26DF4" w:rsidP="00E26DF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6DF4" w:rsidRPr="00D2721C" w14:paraId="458C05D9" w14:textId="77777777" w:rsidTr="002211E5">
        <w:trPr>
          <w:trHeight w:val="315"/>
        </w:trPr>
        <w:tc>
          <w:tcPr>
            <w:tcW w:w="10319" w:type="dxa"/>
            <w:gridSpan w:val="2"/>
            <w:shd w:val="clear" w:color="auto" w:fill="auto"/>
          </w:tcPr>
          <w:p w14:paraId="795F8E84" w14:textId="77777777" w:rsidR="00E26DF4" w:rsidRPr="00D2721C" w:rsidRDefault="00E26DF4" w:rsidP="00E26DF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How will you pay off the </w:t>
            </w:r>
            <w:r w:rsidR="008D2F79"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Principal </w:t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when it is due?</w:t>
            </w:r>
          </w:p>
          <w:p w14:paraId="61EB4727" w14:textId="77777777" w:rsidR="00691C42" w:rsidRPr="00D2721C" w:rsidRDefault="00691C42" w:rsidP="00E26DF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157DE9" w14:textId="77777777" w:rsidR="00E26DF4" w:rsidRPr="00D2721C" w:rsidRDefault="00E26DF4" w:rsidP="00E26DF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26DF4" w:rsidRPr="00D2721C" w14:paraId="770327A5" w14:textId="77777777" w:rsidTr="002211E5">
        <w:tc>
          <w:tcPr>
            <w:tcW w:w="10319" w:type="dxa"/>
            <w:gridSpan w:val="2"/>
            <w:shd w:val="clear" w:color="auto" w:fill="E7E6E6"/>
          </w:tcPr>
          <w:p w14:paraId="7C80DF4A" w14:textId="77777777" w:rsidR="00E26DF4" w:rsidRPr="00D2721C" w:rsidRDefault="00E26DF4" w:rsidP="004A1F9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21C">
              <w:rPr>
                <w:rFonts w:ascii="Arial" w:hAnsi="Arial" w:cs="Arial"/>
                <w:b/>
                <w:color w:val="000000"/>
                <w:sz w:val="18"/>
                <w:szCs w:val="18"/>
              </w:rPr>
              <w:t>Applicant Information</w:t>
            </w:r>
          </w:p>
        </w:tc>
      </w:tr>
      <w:tr w:rsidR="00E26DF4" w:rsidRPr="00D2721C" w14:paraId="6DB9246E" w14:textId="77777777" w:rsidTr="002211E5">
        <w:tc>
          <w:tcPr>
            <w:tcW w:w="10319" w:type="dxa"/>
            <w:gridSpan w:val="2"/>
            <w:shd w:val="clear" w:color="auto" w:fill="auto"/>
            <w:vAlign w:val="center"/>
          </w:tcPr>
          <w:p w14:paraId="4F14D841" w14:textId="77777777" w:rsidR="00E26DF4" w:rsidRPr="00D2721C" w:rsidRDefault="00E26DF4" w:rsidP="00E26DF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26DF4" w:rsidRPr="00D2721C" w14:paraId="051A247E" w14:textId="77777777" w:rsidTr="002211E5">
        <w:tc>
          <w:tcPr>
            <w:tcW w:w="10319" w:type="dxa"/>
            <w:gridSpan w:val="2"/>
            <w:shd w:val="clear" w:color="auto" w:fill="auto"/>
          </w:tcPr>
          <w:p w14:paraId="72B78299" w14:textId="77777777" w:rsidR="00E26DF4" w:rsidRPr="00D2721C" w:rsidRDefault="00E26DF4" w:rsidP="00E26DF4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sz w:val="18"/>
                <w:szCs w:val="18"/>
              </w:rPr>
              <w:t xml:space="preserve">Full </w:t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Name:                                                                                                                 </w:t>
            </w:r>
          </w:p>
        </w:tc>
      </w:tr>
      <w:tr w:rsidR="004C6767" w:rsidRPr="00D2721C" w14:paraId="7298AB7E" w14:textId="77777777" w:rsidTr="002211E5">
        <w:tc>
          <w:tcPr>
            <w:tcW w:w="4708" w:type="dxa"/>
            <w:shd w:val="clear" w:color="auto" w:fill="auto"/>
          </w:tcPr>
          <w:p w14:paraId="56F6A175" w14:textId="77777777" w:rsidR="004C6767" w:rsidRPr="00D2721C" w:rsidRDefault="004C6767" w:rsidP="00E26DF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Home Phone:</w:t>
            </w:r>
          </w:p>
        </w:tc>
        <w:tc>
          <w:tcPr>
            <w:tcW w:w="5611" w:type="dxa"/>
            <w:shd w:val="clear" w:color="auto" w:fill="auto"/>
          </w:tcPr>
          <w:p w14:paraId="4E9CDB5F" w14:textId="77777777" w:rsidR="004C6767" w:rsidRPr="00D2721C" w:rsidRDefault="004C6767" w:rsidP="004C676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Cell Number:          </w:t>
            </w:r>
          </w:p>
        </w:tc>
      </w:tr>
      <w:tr w:rsidR="002211E5" w:rsidRPr="00D2721C" w14:paraId="7475BD92" w14:textId="19178E85" w:rsidTr="002211E5">
        <w:tc>
          <w:tcPr>
            <w:tcW w:w="4708" w:type="dxa"/>
            <w:shd w:val="clear" w:color="auto" w:fill="auto"/>
          </w:tcPr>
          <w:p w14:paraId="65F7F4C3" w14:textId="77777777" w:rsidR="002211E5" w:rsidRPr="00D2721C" w:rsidRDefault="002211E5" w:rsidP="00E26DF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Email:</w:t>
            </w:r>
          </w:p>
        </w:tc>
        <w:tc>
          <w:tcPr>
            <w:tcW w:w="5611" w:type="dxa"/>
            <w:shd w:val="clear" w:color="auto" w:fill="auto"/>
          </w:tcPr>
          <w:p w14:paraId="37C3462E" w14:textId="6A21117E" w:rsidR="002211E5" w:rsidRPr="00D2721C" w:rsidRDefault="002211E5" w:rsidP="002211E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Do you have life insurance?           </w:t>
            </w:r>
          </w:p>
        </w:tc>
      </w:tr>
      <w:tr w:rsidR="004C6767" w:rsidRPr="00D2721C" w14:paraId="7C0E4F64" w14:textId="77777777" w:rsidTr="002211E5">
        <w:tc>
          <w:tcPr>
            <w:tcW w:w="4708" w:type="dxa"/>
            <w:shd w:val="clear" w:color="auto" w:fill="auto"/>
          </w:tcPr>
          <w:p w14:paraId="63F676FC" w14:textId="77777777" w:rsidR="004C6767" w:rsidRPr="00D2721C" w:rsidRDefault="004C6767" w:rsidP="00E26DF4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Marital Status:</w:t>
            </w:r>
          </w:p>
        </w:tc>
        <w:tc>
          <w:tcPr>
            <w:tcW w:w="5611" w:type="dxa"/>
            <w:shd w:val="clear" w:color="auto" w:fill="auto"/>
          </w:tcPr>
          <w:p w14:paraId="013F7F96" w14:textId="77777777" w:rsidR="004C6767" w:rsidRPr="00D2721C" w:rsidRDefault="004C6767" w:rsidP="004C6767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sz w:val="18"/>
                <w:szCs w:val="18"/>
              </w:rPr>
              <w:t>No of dependents:</w:t>
            </w:r>
          </w:p>
        </w:tc>
      </w:tr>
      <w:tr w:rsidR="004C6767" w:rsidRPr="00D2721C" w14:paraId="0A998825" w14:textId="77777777" w:rsidTr="002211E5">
        <w:tc>
          <w:tcPr>
            <w:tcW w:w="4708" w:type="dxa"/>
            <w:shd w:val="clear" w:color="auto" w:fill="auto"/>
          </w:tcPr>
          <w:p w14:paraId="4C08AE7B" w14:textId="77777777" w:rsidR="004C6767" w:rsidRPr="00D2721C" w:rsidRDefault="004C6767" w:rsidP="00E26DF4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Date of birth:</w:t>
            </w:r>
          </w:p>
        </w:tc>
        <w:tc>
          <w:tcPr>
            <w:tcW w:w="5611" w:type="dxa"/>
            <w:shd w:val="clear" w:color="auto" w:fill="auto"/>
          </w:tcPr>
          <w:p w14:paraId="041A9382" w14:textId="77777777" w:rsidR="004C6767" w:rsidRPr="00D2721C" w:rsidRDefault="004C6767" w:rsidP="004C6767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Cedula or Passport:                                         </w:t>
            </w:r>
          </w:p>
        </w:tc>
      </w:tr>
      <w:tr w:rsidR="00283E32" w:rsidRPr="00D2721C" w14:paraId="49741CFE" w14:textId="77777777" w:rsidTr="002211E5">
        <w:tc>
          <w:tcPr>
            <w:tcW w:w="10319" w:type="dxa"/>
            <w:gridSpan w:val="2"/>
            <w:shd w:val="clear" w:color="auto" w:fill="auto"/>
          </w:tcPr>
          <w:p w14:paraId="3F08A379" w14:textId="77777777" w:rsidR="00283E32" w:rsidRPr="00D2721C" w:rsidRDefault="000D0DC9" w:rsidP="00283E3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Are you a Costa Rican resident (with resident ID) or citizen?</w:t>
            </w:r>
          </w:p>
        </w:tc>
      </w:tr>
      <w:tr w:rsidR="00283E32" w:rsidRPr="00D2721C" w14:paraId="3B866E95" w14:textId="77777777" w:rsidTr="002211E5">
        <w:tc>
          <w:tcPr>
            <w:tcW w:w="10319" w:type="dxa"/>
            <w:gridSpan w:val="2"/>
            <w:shd w:val="clear" w:color="auto" w:fill="auto"/>
          </w:tcPr>
          <w:p w14:paraId="0689136B" w14:textId="54D0636B" w:rsidR="00283E32" w:rsidRPr="00D2721C" w:rsidRDefault="00283E32" w:rsidP="00283E3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Current address:  </w:t>
            </w:r>
          </w:p>
          <w:p w14:paraId="5982DB82" w14:textId="77777777" w:rsidR="003763A6" w:rsidRPr="00D2721C" w:rsidRDefault="003763A6" w:rsidP="00283E3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BAACDD" w14:textId="77777777" w:rsidR="00283E32" w:rsidRPr="00D2721C" w:rsidRDefault="00283E32" w:rsidP="00283E32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                                        </w:t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br/>
              <w:t>How long have you lived at this address?</w:t>
            </w:r>
          </w:p>
        </w:tc>
      </w:tr>
      <w:tr w:rsidR="00283E32" w:rsidRPr="00D2721C" w14:paraId="7B53BB84" w14:textId="77777777" w:rsidTr="004C72EB">
        <w:trPr>
          <w:trHeight w:val="663"/>
        </w:trPr>
        <w:tc>
          <w:tcPr>
            <w:tcW w:w="10319" w:type="dxa"/>
            <w:gridSpan w:val="2"/>
            <w:tcBorders>
              <w:bottom w:val="single" w:sz="2" w:space="0" w:color="auto"/>
            </w:tcBorders>
            <w:shd w:val="clear" w:color="auto" w:fill="F2F2F2" w:themeFill="background1" w:themeFillShade="F2"/>
          </w:tcPr>
          <w:p w14:paraId="2F4D0ADE" w14:textId="77777777" w:rsidR="00283E32" w:rsidRPr="00D2721C" w:rsidRDefault="00283E32" w:rsidP="00283E3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Please provide 2 verifiable references, including phone numbers:</w:t>
            </w:r>
          </w:p>
          <w:p w14:paraId="39A6BE17" w14:textId="77777777" w:rsidR="00283E32" w:rsidRPr="00D2721C" w:rsidRDefault="00283E32" w:rsidP="00283E3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D75138" w14:textId="77777777" w:rsidR="00283E32" w:rsidRPr="00D2721C" w:rsidRDefault="00283E32" w:rsidP="00283E32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References 1                                                                                         phone numbers:</w:t>
            </w:r>
          </w:p>
        </w:tc>
      </w:tr>
      <w:tr w:rsidR="00283E32" w:rsidRPr="00D2721C" w14:paraId="7AEED3F0" w14:textId="77777777" w:rsidTr="004C72EB">
        <w:trPr>
          <w:trHeight w:val="452"/>
        </w:trPr>
        <w:tc>
          <w:tcPr>
            <w:tcW w:w="10319" w:type="dxa"/>
            <w:gridSpan w:val="2"/>
            <w:tcBorders>
              <w:top w:val="single" w:sz="2" w:space="0" w:color="auto"/>
            </w:tcBorders>
            <w:shd w:val="clear" w:color="auto" w:fill="F2F2F2" w:themeFill="background1" w:themeFillShade="F2"/>
          </w:tcPr>
          <w:p w14:paraId="564D9F8D" w14:textId="77777777" w:rsidR="00283E32" w:rsidRPr="00D2721C" w:rsidRDefault="00283E32" w:rsidP="00283E3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br/>
              <w:t>References 2                                                                                         phone numbers:</w:t>
            </w:r>
          </w:p>
        </w:tc>
      </w:tr>
      <w:tr w:rsidR="00DC6C1B" w:rsidRPr="00D2721C" w14:paraId="6B94ACDC" w14:textId="77777777" w:rsidTr="002211E5">
        <w:trPr>
          <w:trHeight w:val="452"/>
        </w:trPr>
        <w:tc>
          <w:tcPr>
            <w:tcW w:w="10319" w:type="dxa"/>
            <w:gridSpan w:val="2"/>
            <w:tcBorders>
              <w:top w:val="single" w:sz="2" w:space="0" w:color="auto"/>
            </w:tcBorders>
            <w:shd w:val="clear" w:color="auto" w:fill="FFFFFF"/>
          </w:tcPr>
          <w:p w14:paraId="374597B9" w14:textId="77777777" w:rsidR="00DC6C1B" w:rsidRPr="00D2721C" w:rsidRDefault="003C5A56" w:rsidP="00DC6C1B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sz w:val="18"/>
                <w:szCs w:val="18"/>
              </w:rPr>
              <w:t>Do you have a will?            If so, w</w:t>
            </w:r>
            <w:r w:rsidR="00DC6C1B" w:rsidRPr="00D2721C">
              <w:rPr>
                <w:rFonts w:ascii="Arial" w:hAnsi="Arial" w:cs="Arial"/>
                <w:sz w:val="18"/>
                <w:szCs w:val="18"/>
              </w:rPr>
              <w:t xml:space="preserve">ho </w:t>
            </w:r>
            <w:r w:rsidR="00691C42" w:rsidRPr="00D2721C">
              <w:rPr>
                <w:rFonts w:ascii="Arial" w:hAnsi="Arial" w:cs="Arial"/>
                <w:sz w:val="18"/>
                <w:szCs w:val="18"/>
              </w:rPr>
              <w:t>will be</w:t>
            </w:r>
            <w:r w:rsidR="00DC6C1B" w:rsidRPr="00D2721C">
              <w:rPr>
                <w:rFonts w:ascii="Arial" w:hAnsi="Arial" w:cs="Arial"/>
                <w:sz w:val="18"/>
                <w:szCs w:val="18"/>
              </w:rPr>
              <w:t xml:space="preserve"> the beneficiary of </w:t>
            </w:r>
            <w:r w:rsidR="0059569D" w:rsidRPr="00D2721C">
              <w:rPr>
                <w:rFonts w:ascii="Arial" w:hAnsi="Arial" w:cs="Arial"/>
                <w:noProof/>
                <w:sz w:val="18"/>
                <w:szCs w:val="18"/>
              </w:rPr>
              <w:t>your estate</w:t>
            </w:r>
            <w:r w:rsidR="00DC6C1B" w:rsidRPr="00D2721C">
              <w:rPr>
                <w:rFonts w:ascii="Arial" w:hAnsi="Arial" w:cs="Arial"/>
                <w:noProof/>
                <w:sz w:val="18"/>
                <w:szCs w:val="18"/>
              </w:rPr>
              <w:t>?</w:t>
            </w:r>
          </w:p>
          <w:p w14:paraId="41C59ACC" w14:textId="77777777" w:rsidR="00DC6C1B" w:rsidRPr="00D2721C" w:rsidRDefault="00DC6C1B" w:rsidP="00283E3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DA5FAA" w14:textId="138A7560" w:rsidR="003763A6" w:rsidRPr="00D2721C" w:rsidRDefault="003763A6" w:rsidP="00283E3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736A" w:rsidRPr="00D2721C" w14:paraId="15E3DA18" w14:textId="77777777" w:rsidTr="002211E5">
        <w:trPr>
          <w:trHeight w:val="195"/>
        </w:trPr>
        <w:tc>
          <w:tcPr>
            <w:tcW w:w="10319" w:type="dxa"/>
            <w:gridSpan w:val="2"/>
            <w:tcBorders>
              <w:bottom w:val="single" w:sz="2" w:space="0" w:color="auto"/>
            </w:tcBorders>
            <w:shd w:val="clear" w:color="auto" w:fill="E7E6E6"/>
          </w:tcPr>
          <w:p w14:paraId="55AAD615" w14:textId="77777777" w:rsidR="00C4736A" w:rsidRPr="00D2721C" w:rsidRDefault="00C4736A" w:rsidP="00C4736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21C">
              <w:rPr>
                <w:rFonts w:ascii="Arial" w:hAnsi="Arial" w:cs="Arial"/>
                <w:b/>
                <w:color w:val="000000"/>
                <w:sz w:val="18"/>
                <w:szCs w:val="18"/>
              </w:rPr>
              <w:t>Employment/Business Information</w:t>
            </w:r>
          </w:p>
        </w:tc>
      </w:tr>
      <w:tr w:rsidR="00C4736A" w:rsidRPr="00D2721C" w14:paraId="6A1FEA53" w14:textId="77777777" w:rsidTr="002211E5">
        <w:trPr>
          <w:trHeight w:val="195"/>
        </w:trPr>
        <w:tc>
          <w:tcPr>
            <w:tcW w:w="10319" w:type="dxa"/>
            <w:gridSpan w:val="2"/>
            <w:tcBorders>
              <w:bottom w:val="single" w:sz="2" w:space="0" w:color="auto"/>
            </w:tcBorders>
            <w:shd w:val="clear" w:color="auto" w:fill="auto"/>
          </w:tcPr>
          <w:p w14:paraId="613284DD" w14:textId="77777777" w:rsidR="00C4736A" w:rsidRPr="00D2721C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736A" w:rsidRPr="00D2721C" w14:paraId="2F7EA4A0" w14:textId="77777777" w:rsidTr="002211E5">
        <w:trPr>
          <w:trHeight w:val="195"/>
        </w:trPr>
        <w:tc>
          <w:tcPr>
            <w:tcW w:w="10319" w:type="dxa"/>
            <w:gridSpan w:val="2"/>
            <w:tcBorders>
              <w:bottom w:val="single" w:sz="2" w:space="0" w:color="auto"/>
            </w:tcBorders>
            <w:shd w:val="clear" w:color="auto" w:fill="auto"/>
          </w:tcPr>
          <w:p w14:paraId="656D5C66" w14:textId="77777777" w:rsidR="00C4736A" w:rsidRPr="00D2721C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Main Source of Income: </w:t>
            </w:r>
          </w:p>
        </w:tc>
      </w:tr>
      <w:tr w:rsidR="00C4736A" w:rsidRPr="00D2721C" w14:paraId="1150C3F8" w14:textId="77777777" w:rsidTr="002211E5">
        <w:trPr>
          <w:trHeight w:val="209"/>
        </w:trPr>
        <w:tc>
          <w:tcPr>
            <w:tcW w:w="10319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287E535C" w14:textId="77777777" w:rsidR="00C4736A" w:rsidRPr="00D2721C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Do you own a business?</w:t>
            </w:r>
          </w:p>
        </w:tc>
      </w:tr>
      <w:tr w:rsidR="00C4736A" w:rsidRPr="00D2721C" w14:paraId="0EF435E1" w14:textId="77777777" w:rsidTr="002211E5">
        <w:tc>
          <w:tcPr>
            <w:tcW w:w="4708" w:type="dxa"/>
            <w:shd w:val="clear" w:color="auto" w:fill="auto"/>
          </w:tcPr>
          <w:p w14:paraId="627AC8E0" w14:textId="77777777" w:rsidR="00C4736A" w:rsidRPr="00D2721C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Are you employed?</w:t>
            </w:r>
          </w:p>
        </w:tc>
        <w:tc>
          <w:tcPr>
            <w:tcW w:w="5611" w:type="dxa"/>
            <w:shd w:val="clear" w:color="auto" w:fill="auto"/>
          </w:tcPr>
          <w:p w14:paraId="1B7913AB" w14:textId="77777777" w:rsidR="00C4736A" w:rsidRPr="00D2721C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Position:                                                                 </w:t>
            </w:r>
          </w:p>
        </w:tc>
      </w:tr>
      <w:tr w:rsidR="00C4736A" w:rsidRPr="00D2721C" w14:paraId="74AC74E3" w14:textId="77777777" w:rsidTr="002211E5">
        <w:tc>
          <w:tcPr>
            <w:tcW w:w="10319" w:type="dxa"/>
            <w:gridSpan w:val="2"/>
            <w:shd w:val="clear" w:color="auto" w:fill="auto"/>
          </w:tcPr>
          <w:p w14:paraId="49C3B967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Name of company:</w:t>
            </w:r>
          </w:p>
        </w:tc>
      </w:tr>
      <w:tr w:rsidR="00C4736A" w:rsidRPr="00D2721C" w14:paraId="6C54F969" w14:textId="77777777" w:rsidTr="002211E5">
        <w:tc>
          <w:tcPr>
            <w:tcW w:w="10319" w:type="dxa"/>
            <w:gridSpan w:val="2"/>
            <w:shd w:val="clear" w:color="auto" w:fill="auto"/>
          </w:tcPr>
          <w:p w14:paraId="170D2BD1" w14:textId="77777777" w:rsidR="00C4736A" w:rsidRPr="00D2721C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Business address and/or website URL and Facebook page:</w:t>
            </w:r>
          </w:p>
          <w:p w14:paraId="6F56B46F" w14:textId="77777777" w:rsidR="00C4736A" w:rsidRPr="00D2721C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736A" w:rsidRPr="00D2721C" w14:paraId="49FEF514" w14:textId="77777777" w:rsidTr="002211E5">
        <w:tc>
          <w:tcPr>
            <w:tcW w:w="10319" w:type="dxa"/>
            <w:gridSpan w:val="2"/>
            <w:shd w:val="clear" w:color="auto" w:fill="auto"/>
          </w:tcPr>
          <w:p w14:paraId="12F1315A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sz w:val="18"/>
                <w:szCs w:val="18"/>
              </w:rPr>
              <w:t>How long have you worked there?</w:t>
            </w:r>
          </w:p>
        </w:tc>
      </w:tr>
      <w:tr w:rsidR="00C4736A" w:rsidRPr="00D2721C" w14:paraId="5504B78F" w14:textId="77777777" w:rsidTr="002211E5">
        <w:tc>
          <w:tcPr>
            <w:tcW w:w="4708" w:type="dxa"/>
            <w:shd w:val="clear" w:color="auto" w:fill="auto"/>
          </w:tcPr>
          <w:p w14:paraId="550CE09F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Phone:</w:t>
            </w:r>
          </w:p>
        </w:tc>
        <w:tc>
          <w:tcPr>
            <w:tcW w:w="5611" w:type="dxa"/>
            <w:shd w:val="clear" w:color="auto" w:fill="auto"/>
          </w:tcPr>
          <w:p w14:paraId="6A12243A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E-mail:                 </w:t>
            </w:r>
          </w:p>
        </w:tc>
      </w:tr>
      <w:tr w:rsidR="00C4736A" w:rsidRPr="00D2721C" w14:paraId="3E8870DD" w14:textId="77777777" w:rsidTr="002211E5">
        <w:tc>
          <w:tcPr>
            <w:tcW w:w="4708" w:type="dxa"/>
            <w:shd w:val="clear" w:color="auto" w:fill="auto"/>
          </w:tcPr>
          <w:p w14:paraId="3102D7C5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sz w:val="18"/>
                <w:szCs w:val="18"/>
              </w:rPr>
              <w:t xml:space="preserve">Monthly </w:t>
            </w:r>
            <w:r w:rsidR="00C93383" w:rsidRPr="00D2721C">
              <w:rPr>
                <w:rFonts w:ascii="Arial" w:hAnsi="Arial" w:cs="Arial"/>
                <w:sz w:val="18"/>
                <w:szCs w:val="18"/>
              </w:rPr>
              <w:t>I</w:t>
            </w:r>
            <w:r w:rsidRPr="00D2721C">
              <w:rPr>
                <w:rFonts w:ascii="Arial" w:hAnsi="Arial" w:cs="Arial"/>
                <w:sz w:val="18"/>
                <w:szCs w:val="18"/>
              </w:rPr>
              <w:t>ncome:</w:t>
            </w:r>
          </w:p>
        </w:tc>
        <w:tc>
          <w:tcPr>
            <w:tcW w:w="5611" w:type="dxa"/>
            <w:shd w:val="clear" w:color="auto" w:fill="auto"/>
          </w:tcPr>
          <w:p w14:paraId="551C6CD8" w14:textId="77777777" w:rsidR="00C4736A" w:rsidRPr="00D2721C" w:rsidRDefault="00C93383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In which currency do you earn?</w:t>
            </w:r>
          </w:p>
        </w:tc>
      </w:tr>
      <w:tr w:rsidR="00C4736A" w:rsidRPr="00D2721C" w14:paraId="2E202AEF" w14:textId="77777777" w:rsidTr="002211E5">
        <w:tc>
          <w:tcPr>
            <w:tcW w:w="10319" w:type="dxa"/>
            <w:gridSpan w:val="2"/>
            <w:shd w:val="clear" w:color="auto" w:fill="E7E6E6"/>
            <w:vAlign w:val="center"/>
          </w:tcPr>
          <w:p w14:paraId="135E9253" w14:textId="77777777" w:rsidR="00C4736A" w:rsidRPr="00D2721C" w:rsidRDefault="00C4736A" w:rsidP="00C4736A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b/>
                <w:sz w:val="18"/>
                <w:szCs w:val="18"/>
              </w:rPr>
              <w:t>Outstanding Debts</w:t>
            </w:r>
            <w:r w:rsidR="000D0DC9" w:rsidRPr="00D2721C">
              <w:rPr>
                <w:rFonts w:ascii="Arial" w:hAnsi="Arial" w:cs="Arial"/>
                <w:b/>
                <w:sz w:val="18"/>
                <w:szCs w:val="18"/>
              </w:rPr>
              <w:t xml:space="preserve"> / Legal Issues</w:t>
            </w:r>
          </w:p>
        </w:tc>
      </w:tr>
      <w:tr w:rsidR="00C4736A" w:rsidRPr="00D2721C" w14:paraId="68F70CDA" w14:textId="77777777" w:rsidTr="002211E5">
        <w:tc>
          <w:tcPr>
            <w:tcW w:w="10319" w:type="dxa"/>
            <w:gridSpan w:val="2"/>
            <w:shd w:val="clear" w:color="auto" w:fill="auto"/>
          </w:tcPr>
          <w:p w14:paraId="231BCFD1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sz w:val="18"/>
                <w:szCs w:val="18"/>
              </w:rPr>
              <w:t>Do you have any significant debts that we need to know about that would affect your ability to pay this loan?</w:t>
            </w:r>
          </w:p>
          <w:p w14:paraId="7D005937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36734C3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6BA073" w14:textId="7C0553A7" w:rsidR="003763A6" w:rsidRPr="00D2721C" w:rsidRDefault="003763A6" w:rsidP="00C473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4736A" w:rsidRPr="00D2721C" w14:paraId="05AFFDF6" w14:textId="77777777" w:rsidTr="002211E5">
        <w:tc>
          <w:tcPr>
            <w:tcW w:w="10319" w:type="dxa"/>
            <w:gridSpan w:val="2"/>
            <w:shd w:val="clear" w:color="auto" w:fill="auto"/>
          </w:tcPr>
          <w:p w14:paraId="68B5066C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sz w:val="18"/>
                <w:szCs w:val="18"/>
              </w:rPr>
              <w:t>Do you have any foreclosures pending or any legal issues that could affect this loan?</w:t>
            </w:r>
          </w:p>
          <w:p w14:paraId="03C44769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6721D9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BF44962" w14:textId="596009DC" w:rsidR="003763A6" w:rsidRPr="00D2721C" w:rsidRDefault="003763A6" w:rsidP="00C473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4736A" w:rsidRPr="00D2721C" w14:paraId="7E8550A6" w14:textId="77777777" w:rsidTr="002211E5">
        <w:tc>
          <w:tcPr>
            <w:tcW w:w="10319" w:type="dxa"/>
            <w:gridSpan w:val="2"/>
            <w:shd w:val="clear" w:color="auto" w:fill="E7E6E6"/>
          </w:tcPr>
          <w:p w14:paraId="4BAE732D" w14:textId="77777777" w:rsidR="00C4736A" w:rsidRPr="00D2721C" w:rsidRDefault="00C4736A" w:rsidP="00C4736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21C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Collateral Property Information</w:t>
            </w:r>
          </w:p>
        </w:tc>
      </w:tr>
      <w:tr w:rsidR="00C4736A" w:rsidRPr="00D2721C" w14:paraId="35E0D034" w14:textId="77777777" w:rsidTr="002211E5">
        <w:tc>
          <w:tcPr>
            <w:tcW w:w="10319" w:type="dxa"/>
            <w:gridSpan w:val="2"/>
            <w:shd w:val="clear" w:color="auto" w:fill="auto"/>
            <w:vAlign w:val="center"/>
          </w:tcPr>
          <w:p w14:paraId="5B73DF32" w14:textId="405E9A0F" w:rsidR="00C4736A" w:rsidRPr="00D2721C" w:rsidRDefault="001271E9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egistered Owner of the Property Title (person or corporation):</w:t>
            </w:r>
          </w:p>
          <w:p w14:paraId="0BB0C827" w14:textId="77777777" w:rsidR="003C5A56" w:rsidRPr="00D2721C" w:rsidRDefault="003C5A56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947724" w14:textId="77777777" w:rsidR="003763A6" w:rsidRPr="00D2721C" w:rsidRDefault="003763A6" w:rsidP="00C4736A">
            <w:pPr>
              <w:rPr>
                <w:rFonts w:ascii="Arial" w:hAnsi="Arial" w:cs="Arial"/>
                <w:color w:val="000000"/>
              </w:rPr>
            </w:pPr>
          </w:p>
          <w:p w14:paraId="07467AC7" w14:textId="4B2E9737" w:rsidR="003763A6" w:rsidRPr="00D2721C" w:rsidRDefault="001271E9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f property is in a corporation, are you the sole shareholder</w:t>
            </w:r>
            <w:r w:rsidR="00811387">
              <w:rPr>
                <w:rFonts w:ascii="Arial" w:hAnsi="Arial" w:cs="Arial"/>
                <w:color w:val="000000"/>
                <w:sz w:val="18"/>
                <w:szCs w:val="18"/>
              </w:rPr>
              <w:t xml:space="preserve"> (yes/no)?</w:t>
            </w:r>
          </w:p>
        </w:tc>
      </w:tr>
      <w:tr w:rsidR="00C4736A" w:rsidRPr="00D2721C" w14:paraId="75DDA097" w14:textId="77777777" w:rsidTr="002211E5">
        <w:trPr>
          <w:trHeight w:val="213"/>
        </w:trPr>
        <w:tc>
          <w:tcPr>
            <w:tcW w:w="10319" w:type="dxa"/>
            <w:gridSpan w:val="2"/>
            <w:shd w:val="clear" w:color="auto" w:fill="auto"/>
            <w:vAlign w:val="center"/>
          </w:tcPr>
          <w:p w14:paraId="67FE2EB9" w14:textId="669B7CCB" w:rsidR="00C4736A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Address of property being used as collateral:</w:t>
            </w:r>
          </w:p>
          <w:p w14:paraId="760F65AA" w14:textId="77777777" w:rsidR="00D2721C" w:rsidRPr="00D2721C" w:rsidRDefault="00D2721C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A01F4E" w14:textId="4CAB7040" w:rsidR="003763A6" w:rsidRPr="00D2721C" w:rsidRDefault="003763A6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736A" w:rsidRPr="00D2721C" w14:paraId="495FC156" w14:textId="77777777" w:rsidTr="002211E5">
        <w:trPr>
          <w:trHeight w:val="531"/>
        </w:trPr>
        <w:tc>
          <w:tcPr>
            <w:tcW w:w="10319" w:type="dxa"/>
            <w:gridSpan w:val="2"/>
            <w:shd w:val="clear" w:color="auto" w:fill="auto"/>
            <w:vAlign w:val="center"/>
          </w:tcPr>
          <w:p w14:paraId="160C2F37" w14:textId="77777777" w:rsidR="00567AA9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Are the roads leading to the property paved</w:t>
            </w:r>
            <w:r w:rsidR="008F6B6F">
              <w:rPr>
                <w:rFonts w:ascii="Arial" w:hAnsi="Arial" w:cs="Arial"/>
                <w:color w:val="000000"/>
                <w:sz w:val="18"/>
                <w:szCs w:val="18"/>
              </w:rPr>
              <w:t>____</w:t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 or unpaved____? </w:t>
            </w:r>
          </w:p>
          <w:p w14:paraId="5266B5F8" w14:textId="25645B38" w:rsidR="00C4736A" w:rsidRPr="00D2721C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br/>
              <w:t>If roads are unpaved, how many Kilometers of unpaved roads to the property?</w:t>
            </w:r>
          </w:p>
        </w:tc>
      </w:tr>
      <w:tr w:rsidR="00C4736A" w:rsidRPr="00D2721C" w14:paraId="7D94C29B" w14:textId="77777777" w:rsidTr="002211E5">
        <w:tc>
          <w:tcPr>
            <w:tcW w:w="10319" w:type="dxa"/>
            <w:gridSpan w:val="2"/>
            <w:shd w:val="clear" w:color="auto" w:fill="auto"/>
            <w:vAlign w:val="center"/>
          </w:tcPr>
          <w:p w14:paraId="7988DCB3" w14:textId="77777777" w:rsidR="00C4736A" w:rsidRPr="00D2721C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Google Maps URL or geographical coordinates:</w:t>
            </w:r>
          </w:p>
          <w:p w14:paraId="1287C4C7" w14:textId="77777777" w:rsidR="00C4736A" w:rsidRPr="00D2721C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736A" w:rsidRPr="00D2721C" w14:paraId="59C2BC5F" w14:textId="77777777" w:rsidTr="002211E5">
        <w:tc>
          <w:tcPr>
            <w:tcW w:w="4708" w:type="dxa"/>
            <w:shd w:val="clear" w:color="auto" w:fill="auto"/>
          </w:tcPr>
          <w:p w14:paraId="4EFABCFA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When did you purchase the property?</w:t>
            </w:r>
          </w:p>
        </w:tc>
        <w:tc>
          <w:tcPr>
            <w:tcW w:w="5611" w:type="dxa"/>
            <w:shd w:val="clear" w:color="auto" w:fill="auto"/>
          </w:tcPr>
          <w:p w14:paraId="0430A8A7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How much did you pay for the property?</w:t>
            </w:r>
          </w:p>
        </w:tc>
      </w:tr>
      <w:tr w:rsidR="00C4736A" w:rsidRPr="00D2721C" w14:paraId="0132CEB7" w14:textId="77777777" w:rsidTr="002211E5">
        <w:tc>
          <w:tcPr>
            <w:tcW w:w="4708" w:type="dxa"/>
            <w:shd w:val="clear" w:color="auto" w:fill="auto"/>
          </w:tcPr>
          <w:p w14:paraId="1EC18113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sz w:val="18"/>
                <w:szCs w:val="18"/>
              </w:rPr>
              <w:t xml:space="preserve">Do you have Insurance </w:t>
            </w:r>
            <w:r w:rsidRPr="00D2721C">
              <w:rPr>
                <w:rFonts w:ascii="Arial" w:hAnsi="Arial" w:cs="Arial"/>
                <w:noProof/>
                <w:sz w:val="18"/>
                <w:szCs w:val="18"/>
              </w:rPr>
              <w:t>for</w:t>
            </w:r>
            <w:r w:rsidRPr="00D2721C">
              <w:rPr>
                <w:rFonts w:ascii="Arial" w:hAnsi="Arial" w:cs="Arial"/>
                <w:sz w:val="18"/>
                <w:szCs w:val="18"/>
              </w:rPr>
              <w:t xml:space="preserve"> the property?</w:t>
            </w:r>
          </w:p>
        </w:tc>
        <w:tc>
          <w:tcPr>
            <w:tcW w:w="5611" w:type="dxa"/>
            <w:shd w:val="clear" w:color="auto" w:fill="auto"/>
          </w:tcPr>
          <w:p w14:paraId="00817359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sz w:val="18"/>
                <w:szCs w:val="18"/>
              </w:rPr>
              <w:t>Name of Insurance company:</w:t>
            </w:r>
          </w:p>
        </w:tc>
      </w:tr>
      <w:tr w:rsidR="00C4736A" w:rsidRPr="00D2721C" w14:paraId="034A671D" w14:textId="77777777" w:rsidTr="002211E5">
        <w:tc>
          <w:tcPr>
            <w:tcW w:w="4708" w:type="dxa"/>
            <w:shd w:val="clear" w:color="auto" w:fill="auto"/>
          </w:tcPr>
          <w:p w14:paraId="1530EA7F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Do you have an appraisal?</w:t>
            </w:r>
          </w:p>
        </w:tc>
        <w:tc>
          <w:tcPr>
            <w:tcW w:w="5611" w:type="dxa"/>
            <w:shd w:val="clear" w:color="auto" w:fill="auto"/>
          </w:tcPr>
          <w:p w14:paraId="10A0C8F7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Market Value:</w:t>
            </w:r>
          </w:p>
        </w:tc>
      </w:tr>
      <w:tr w:rsidR="00C4736A" w:rsidRPr="00D2721C" w14:paraId="11A4A3FF" w14:textId="77777777" w:rsidTr="002211E5">
        <w:trPr>
          <w:trHeight w:val="240"/>
        </w:trPr>
        <w:tc>
          <w:tcPr>
            <w:tcW w:w="4708" w:type="dxa"/>
            <w:shd w:val="clear" w:color="auto" w:fill="auto"/>
          </w:tcPr>
          <w:p w14:paraId="58628848" w14:textId="77777777" w:rsidR="00C4736A" w:rsidRPr="00D2721C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Appraised Value of the property:</w:t>
            </w:r>
          </w:p>
        </w:tc>
        <w:tc>
          <w:tcPr>
            <w:tcW w:w="5611" w:type="dxa"/>
            <w:shd w:val="clear" w:color="auto" w:fill="auto"/>
          </w:tcPr>
          <w:p w14:paraId="571311F4" w14:textId="77777777" w:rsidR="00C4736A" w:rsidRPr="00D2721C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What year did you get the appraisal? </w:t>
            </w:r>
          </w:p>
        </w:tc>
      </w:tr>
      <w:tr w:rsidR="00C4736A" w:rsidRPr="00D2721C" w14:paraId="0F995F31" w14:textId="77777777" w:rsidTr="002211E5">
        <w:trPr>
          <w:trHeight w:val="180"/>
        </w:trPr>
        <w:tc>
          <w:tcPr>
            <w:tcW w:w="10319" w:type="dxa"/>
            <w:gridSpan w:val="2"/>
            <w:shd w:val="clear" w:color="auto" w:fill="auto"/>
          </w:tcPr>
          <w:p w14:paraId="7DD9BE3E" w14:textId="77777777" w:rsidR="00C4736A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Which </w:t>
            </w:r>
            <w:r w:rsidRPr="00D2721C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bank</w:t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 or company did the appraisal?</w:t>
            </w:r>
          </w:p>
          <w:p w14:paraId="743425C1" w14:textId="774DC70A" w:rsidR="00567AA9" w:rsidRPr="00D2721C" w:rsidRDefault="00567AA9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736A" w:rsidRPr="00D2721C" w14:paraId="457BFD0E" w14:textId="77777777" w:rsidTr="002211E5">
        <w:tc>
          <w:tcPr>
            <w:tcW w:w="4708" w:type="dxa"/>
            <w:shd w:val="clear" w:color="auto" w:fill="auto"/>
          </w:tcPr>
          <w:p w14:paraId="59BAB904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Land in m²:</w:t>
            </w:r>
          </w:p>
        </w:tc>
        <w:tc>
          <w:tcPr>
            <w:tcW w:w="5611" w:type="dxa"/>
            <w:shd w:val="clear" w:color="auto" w:fill="auto"/>
          </w:tcPr>
          <w:p w14:paraId="6B58B747" w14:textId="77777777" w:rsidR="00C4736A" w:rsidRPr="00D2721C" w:rsidRDefault="00C4736A" w:rsidP="00C4736A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Construction m²:</w:t>
            </w:r>
          </w:p>
        </w:tc>
      </w:tr>
      <w:tr w:rsidR="00C4736A" w:rsidRPr="00D2721C" w14:paraId="4FF728E2" w14:textId="77777777" w:rsidTr="002211E5">
        <w:trPr>
          <w:trHeight w:val="836"/>
        </w:trPr>
        <w:tc>
          <w:tcPr>
            <w:tcW w:w="10319" w:type="dxa"/>
            <w:gridSpan w:val="2"/>
            <w:shd w:val="clear" w:color="auto" w:fill="auto"/>
          </w:tcPr>
          <w:p w14:paraId="40A7C90B" w14:textId="77777777" w:rsidR="00C4736A" w:rsidRPr="00D2721C" w:rsidRDefault="00C4736A" w:rsidP="00C4736A">
            <w:pPr>
              <w:shd w:val="clear" w:color="auto" w:fill="FFFFFF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222222"/>
                <w:sz w:val="18"/>
                <w:szCs w:val="18"/>
              </w:rPr>
              <w:t>Property Description: e.g. How many bedrooms ____ bathrooms ____ kitchens ____ Is there a pool? ____</w:t>
            </w:r>
          </w:p>
          <w:p w14:paraId="2402CB09" w14:textId="77777777" w:rsidR="003763A6" w:rsidRPr="00D2721C" w:rsidRDefault="003763A6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2D6B0A2" w14:textId="77777777" w:rsidR="003763A6" w:rsidRPr="00D2721C" w:rsidRDefault="003763A6" w:rsidP="00C4736A">
            <w:pPr>
              <w:rPr>
                <w:rFonts w:ascii="Arial" w:hAnsi="Arial" w:cs="Arial"/>
                <w:color w:val="000000"/>
              </w:rPr>
            </w:pPr>
          </w:p>
          <w:p w14:paraId="7FD8855B" w14:textId="1A33DDF5" w:rsidR="00C4736A" w:rsidRPr="00D2721C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Describe any improvements made to the property:      </w:t>
            </w:r>
          </w:p>
          <w:p w14:paraId="3080F683" w14:textId="77777777" w:rsidR="00805620" w:rsidRPr="00D2721C" w:rsidRDefault="00805620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43A8F9A" w14:textId="77777777" w:rsidR="003763A6" w:rsidRPr="00D2721C" w:rsidRDefault="003763A6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7DBC35" w14:textId="65A3ED4C" w:rsidR="00C4736A" w:rsidRPr="00D2721C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Description of construction (materials):</w:t>
            </w:r>
          </w:p>
          <w:p w14:paraId="5CD35B18" w14:textId="335A836F" w:rsidR="003763A6" w:rsidRPr="00D2721C" w:rsidRDefault="003763A6" w:rsidP="00C4736A">
            <w:pPr>
              <w:rPr>
                <w:rFonts w:ascii="Arial" w:hAnsi="Arial" w:cs="Arial"/>
                <w:color w:val="000000"/>
              </w:rPr>
            </w:pPr>
          </w:p>
          <w:p w14:paraId="3270F964" w14:textId="77777777" w:rsidR="003763A6" w:rsidRPr="00D2721C" w:rsidRDefault="003763A6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AA1513" w14:textId="77777777" w:rsidR="00C4736A" w:rsidRPr="00D2721C" w:rsidRDefault="00C4736A" w:rsidP="00C473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736A" w:rsidRPr="00D2721C" w14:paraId="0345F999" w14:textId="77777777" w:rsidTr="002211E5">
        <w:tc>
          <w:tcPr>
            <w:tcW w:w="10319" w:type="dxa"/>
            <w:gridSpan w:val="2"/>
            <w:shd w:val="clear" w:color="auto" w:fill="auto"/>
          </w:tcPr>
          <w:p w14:paraId="57E83BAB" w14:textId="77777777" w:rsidR="00C4736A" w:rsidRPr="00D2721C" w:rsidRDefault="00C4736A" w:rsidP="00C4736A">
            <w:pPr>
              <w:shd w:val="clear" w:color="auto" w:fill="FFFFFF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Property Type:             Residential____ Rental____ Condo____ Commercial___</w:t>
            </w:r>
            <w:proofErr w:type="gramStart"/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_  Other</w:t>
            </w:r>
            <w:proofErr w:type="gramEnd"/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____</w:t>
            </w:r>
          </w:p>
        </w:tc>
      </w:tr>
      <w:tr w:rsidR="00C4736A" w:rsidRPr="00D2721C" w14:paraId="6B7A9C6B" w14:textId="77777777" w:rsidTr="002211E5">
        <w:tc>
          <w:tcPr>
            <w:tcW w:w="10319" w:type="dxa"/>
            <w:gridSpan w:val="2"/>
            <w:shd w:val="clear" w:color="auto" w:fill="auto"/>
          </w:tcPr>
          <w:p w14:paraId="2E851A54" w14:textId="5940E4C9" w:rsidR="00C4736A" w:rsidRPr="00D2721C" w:rsidRDefault="00C4736A" w:rsidP="00C4736A">
            <w:pPr>
              <w:shd w:val="clear" w:color="auto" w:fill="FFFFFF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222222"/>
                <w:sz w:val="18"/>
                <w:szCs w:val="18"/>
              </w:rPr>
              <w:t>Are there any Condo or Association Fees:                  If so</w:t>
            </w:r>
            <w:r w:rsidR="005B4741">
              <w:rPr>
                <w:rFonts w:ascii="Arial" w:hAnsi="Arial" w:cs="Arial"/>
                <w:color w:val="222222"/>
                <w:sz w:val="18"/>
                <w:szCs w:val="18"/>
              </w:rPr>
              <w:t>,</w:t>
            </w:r>
            <w:r w:rsidRPr="00D2721C">
              <w:rPr>
                <w:rFonts w:ascii="Arial" w:hAnsi="Arial" w:cs="Arial"/>
                <w:color w:val="222222"/>
                <w:sz w:val="18"/>
                <w:szCs w:val="18"/>
              </w:rPr>
              <w:t xml:space="preserve"> how much do you pay per month?</w:t>
            </w:r>
          </w:p>
          <w:p w14:paraId="434FE7C0" w14:textId="77777777" w:rsidR="00C4736A" w:rsidRPr="00D2721C" w:rsidRDefault="00C4736A" w:rsidP="00C4736A">
            <w:pPr>
              <w:shd w:val="clear" w:color="auto" w:fill="FFFFFF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222222"/>
                <w:sz w:val="18"/>
                <w:szCs w:val="18"/>
              </w:rPr>
              <w:t xml:space="preserve">    </w:t>
            </w:r>
            <w:r w:rsidRPr="00D2721C">
              <w:rPr>
                <w:rFonts w:ascii="Arial" w:hAnsi="Arial" w:cs="Arial"/>
                <w:color w:val="222222"/>
                <w:sz w:val="18"/>
                <w:szCs w:val="18"/>
              </w:rPr>
              <w:br/>
              <w:t xml:space="preserve">And are the Condo or Association up to date? </w:t>
            </w:r>
          </w:p>
        </w:tc>
      </w:tr>
      <w:tr w:rsidR="00C4736A" w:rsidRPr="00D2721C" w14:paraId="0B3F78D0" w14:textId="77777777" w:rsidTr="002211E5">
        <w:tc>
          <w:tcPr>
            <w:tcW w:w="4708" w:type="dxa"/>
            <w:shd w:val="clear" w:color="auto" w:fill="auto"/>
          </w:tcPr>
          <w:p w14:paraId="59CFB5BF" w14:textId="77777777" w:rsidR="00C4736A" w:rsidRPr="00D2721C" w:rsidRDefault="00C4736A" w:rsidP="00C4736A">
            <w:pPr>
              <w:shd w:val="clear" w:color="auto" w:fill="FFFFFF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Age of construction in years:</w:t>
            </w:r>
          </w:p>
        </w:tc>
        <w:tc>
          <w:tcPr>
            <w:tcW w:w="5611" w:type="dxa"/>
            <w:shd w:val="clear" w:color="auto" w:fill="auto"/>
          </w:tcPr>
          <w:p w14:paraId="107C4A6A" w14:textId="77777777" w:rsidR="00C4736A" w:rsidRPr="00D2721C" w:rsidRDefault="00C4736A" w:rsidP="00C4736A">
            <w:pPr>
              <w:shd w:val="clear" w:color="auto" w:fill="FFFFFF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Are all </w:t>
            </w:r>
            <w:r w:rsidR="004D1AD5"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property </w:t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taxes paid and up to date?</w:t>
            </w:r>
          </w:p>
        </w:tc>
      </w:tr>
      <w:tr w:rsidR="004D1AD5" w:rsidRPr="00D2721C" w14:paraId="7D22E5C0" w14:textId="77777777" w:rsidTr="002211E5">
        <w:tc>
          <w:tcPr>
            <w:tcW w:w="4708" w:type="dxa"/>
            <w:shd w:val="clear" w:color="auto" w:fill="auto"/>
          </w:tcPr>
          <w:p w14:paraId="1D0A6ECC" w14:textId="77777777" w:rsidR="004D1AD5" w:rsidRPr="00D2721C" w:rsidRDefault="004D1AD5" w:rsidP="004D1AD5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Are all permits in order?</w:t>
            </w:r>
          </w:p>
        </w:tc>
        <w:tc>
          <w:tcPr>
            <w:tcW w:w="5611" w:type="dxa"/>
            <w:shd w:val="clear" w:color="auto" w:fill="auto"/>
          </w:tcPr>
          <w:p w14:paraId="34495A88" w14:textId="77777777" w:rsidR="004D1AD5" w:rsidRPr="00D2721C" w:rsidRDefault="004D1AD5" w:rsidP="004D1AD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D1AD5" w:rsidRPr="00D2721C" w14:paraId="5B645A17" w14:textId="77777777" w:rsidTr="002211E5">
        <w:tc>
          <w:tcPr>
            <w:tcW w:w="4708" w:type="dxa"/>
            <w:shd w:val="clear" w:color="auto" w:fill="auto"/>
          </w:tcPr>
          <w:p w14:paraId="3ED4E87E" w14:textId="77777777" w:rsidR="004D1AD5" w:rsidRPr="00D2721C" w:rsidRDefault="004D1AD5" w:rsidP="004D1A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Is the Property Rented?</w:t>
            </w:r>
          </w:p>
          <w:p w14:paraId="30D04EAC" w14:textId="77777777" w:rsidR="00966EF8" w:rsidRDefault="00966EF8" w:rsidP="004D1A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E7F96D" w14:textId="755AA09B" w:rsidR="004D1AD5" w:rsidRPr="00D2721C" w:rsidRDefault="004D1AD5" w:rsidP="004D1AD5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How long has the property been rented for?</w:t>
            </w:r>
          </w:p>
        </w:tc>
        <w:tc>
          <w:tcPr>
            <w:tcW w:w="5611" w:type="dxa"/>
            <w:shd w:val="clear" w:color="auto" w:fill="auto"/>
          </w:tcPr>
          <w:p w14:paraId="4658814C" w14:textId="77777777" w:rsidR="004D1AD5" w:rsidRPr="00D2721C" w:rsidRDefault="004D1AD5" w:rsidP="004D1A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If so, for how much per month?       </w:t>
            </w:r>
          </w:p>
          <w:p w14:paraId="0388D9E1" w14:textId="77777777" w:rsidR="00966EF8" w:rsidRDefault="00966EF8" w:rsidP="004D1A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650B03" w14:textId="4266F9C5" w:rsidR="004D1AD5" w:rsidRPr="00D2721C" w:rsidRDefault="004D1AD5" w:rsidP="004D1AD5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If not rented, how much could you rent it for?</w:t>
            </w:r>
          </w:p>
        </w:tc>
      </w:tr>
      <w:tr w:rsidR="004D1AD5" w:rsidRPr="00D2721C" w14:paraId="26F5DD93" w14:textId="77777777" w:rsidTr="00567AA9">
        <w:tc>
          <w:tcPr>
            <w:tcW w:w="10319" w:type="dxa"/>
            <w:gridSpan w:val="2"/>
            <w:shd w:val="clear" w:color="auto" w:fill="F2F2F2" w:themeFill="background1" w:themeFillShade="F2"/>
          </w:tcPr>
          <w:p w14:paraId="33E102B1" w14:textId="76485F6D" w:rsidR="004D1AD5" w:rsidRPr="00D2721C" w:rsidRDefault="004D1AD5" w:rsidP="003660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If there is an existing mortgage or lien</w:t>
            </w:r>
            <w:r w:rsidR="003660AC"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? </w:t>
            </w:r>
            <w:r w:rsidR="00567AA9">
              <w:rPr>
                <w:rFonts w:ascii="Arial" w:hAnsi="Arial" w:cs="Arial"/>
                <w:color w:val="000000"/>
                <w:sz w:val="18"/>
                <w:szCs w:val="18"/>
              </w:rPr>
              <w:t xml:space="preserve">____    </w:t>
            </w:r>
            <w:r w:rsidR="00B617FE">
              <w:rPr>
                <w:rFonts w:ascii="Arial" w:hAnsi="Arial" w:cs="Arial"/>
                <w:color w:val="000000"/>
                <w:sz w:val="18"/>
                <w:szCs w:val="18"/>
              </w:rPr>
              <w:t xml:space="preserve">        </w:t>
            </w:r>
            <w:r w:rsidR="003660AC"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If so, </w:t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please provide </w:t>
            </w:r>
            <w:r w:rsidR="003660AC" w:rsidRPr="00D2721C">
              <w:rPr>
                <w:rFonts w:ascii="Arial" w:hAnsi="Arial" w:cs="Arial"/>
                <w:color w:val="000000"/>
                <w:sz w:val="18"/>
                <w:szCs w:val="18"/>
              </w:rPr>
              <w:t>answers below:</w:t>
            </w:r>
          </w:p>
          <w:p w14:paraId="5A310E13" w14:textId="77777777" w:rsidR="003660AC" w:rsidRPr="00D2721C" w:rsidRDefault="003660AC" w:rsidP="003660A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660AC" w:rsidRPr="00D2721C" w14:paraId="4C2B8465" w14:textId="77777777" w:rsidTr="00567AA9">
        <w:tc>
          <w:tcPr>
            <w:tcW w:w="4708" w:type="dxa"/>
            <w:shd w:val="clear" w:color="auto" w:fill="F2F2F2" w:themeFill="background1" w:themeFillShade="F2"/>
          </w:tcPr>
          <w:p w14:paraId="41420EBE" w14:textId="77777777" w:rsidR="003660AC" w:rsidRPr="00D2721C" w:rsidRDefault="003660AC" w:rsidP="004D1AD5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sz w:val="18"/>
                <w:szCs w:val="18"/>
              </w:rPr>
              <w:t>Amount Outstanding:</w:t>
            </w:r>
          </w:p>
          <w:p w14:paraId="1E3C6DA9" w14:textId="77777777" w:rsidR="003660AC" w:rsidRPr="00D2721C" w:rsidRDefault="003660AC" w:rsidP="004D1AD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11" w:type="dxa"/>
            <w:shd w:val="clear" w:color="auto" w:fill="F2F2F2" w:themeFill="background1" w:themeFillShade="F2"/>
          </w:tcPr>
          <w:p w14:paraId="0F47AFAF" w14:textId="77777777" w:rsidR="003660AC" w:rsidRPr="00D2721C" w:rsidRDefault="003660AC" w:rsidP="004D1AD5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sz w:val="18"/>
                <w:szCs w:val="18"/>
              </w:rPr>
              <w:t>Interest Rate:</w:t>
            </w:r>
          </w:p>
        </w:tc>
      </w:tr>
      <w:tr w:rsidR="004D1AD5" w:rsidRPr="00D2721C" w14:paraId="260254E0" w14:textId="77777777" w:rsidTr="00567AA9">
        <w:tc>
          <w:tcPr>
            <w:tcW w:w="4708" w:type="dxa"/>
            <w:shd w:val="clear" w:color="auto" w:fill="F2F2F2" w:themeFill="background1" w:themeFillShade="F2"/>
          </w:tcPr>
          <w:p w14:paraId="10AC359E" w14:textId="6544AB36" w:rsidR="004D1AD5" w:rsidRPr="00D2721C" w:rsidRDefault="004D1AD5" w:rsidP="004D1AD5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sz w:val="18"/>
                <w:szCs w:val="18"/>
              </w:rPr>
              <w:t xml:space="preserve">Is the current loan paid </w:t>
            </w:r>
            <w:r w:rsidR="00567AA9">
              <w:rPr>
                <w:rFonts w:ascii="Arial" w:hAnsi="Arial" w:cs="Arial"/>
                <w:sz w:val="18"/>
                <w:szCs w:val="18"/>
              </w:rPr>
              <w:t xml:space="preserve">up </w:t>
            </w:r>
            <w:r w:rsidRPr="00D2721C">
              <w:rPr>
                <w:rFonts w:ascii="Arial" w:hAnsi="Arial" w:cs="Arial"/>
                <w:sz w:val="18"/>
                <w:szCs w:val="18"/>
              </w:rPr>
              <w:t>to date?</w:t>
            </w:r>
            <w:r w:rsidR="00966EF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67AA9">
              <w:rPr>
                <w:rFonts w:ascii="Arial" w:hAnsi="Arial" w:cs="Arial"/>
                <w:sz w:val="18"/>
                <w:szCs w:val="18"/>
              </w:rPr>
              <w:t>____</w:t>
            </w:r>
          </w:p>
        </w:tc>
        <w:tc>
          <w:tcPr>
            <w:tcW w:w="5611" w:type="dxa"/>
            <w:shd w:val="clear" w:color="auto" w:fill="F2F2F2" w:themeFill="background1" w:themeFillShade="F2"/>
          </w:tcPr>
          <w:p w14:paraId="3991A279" w14:textId="77777777" w:rsidR="004D1AD5" w:rsidRPr="00D2721C" w:rsidRDefault="004D1AD5" w:rsidP="004D1AD5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sz w:val="18"/>
                <w:szCs w:val="18"/>
              </w:rPr>
              <w:t>If not, explain:</w:t>
            </w:r>
          </w:p>
          <w:p w14:paraId="58194522" w14:textId="77777777" w:rsidR="00567AA9" w:rsidRDefault="00567AA9" w:rsidP="004D1AD5">
            <w:pPr>
              <w:rPr>
                <w:rFonts w:ascii="Arial" w:hAnsi="Arial" w:cs="Arial"/>
                <w:sz w:val="18"/>
                <w:szCs w:val="18"/>
              </w:rPr>
            </w:pPr>
          </w:p>
          <w:p w14:paraId="2312DF04" w14:textId="5C7DFB79" w:rsidR="00966EF8" w:rsidRPr="00D2721C" w:rsidRDefault="00966EF8" w:rsidP="004D1AD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D1AD5" w:rsidRPr="00D2721C" w14:paraId="2CA117C3" w14:textId="77777777" w:rsidTr="002211E5">
        <w:tc>
          <w:tcPr>
            <w:tcW w:w="10319" w:type="dxa"/>
            <w:gridSpan w:val="2"/>
            <w:shd w:val="clear" w:color="auto" w:fill="auto"/>
          </w:tcPr>
          <w:p w14:paraId="427EE699" w14:textId="51E99171" w:rsidR="00805620" w:rsidRPr="00D2721C" w:rsidRDefault="00805620" w:rsidP="004D1A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By signing:</w:t>
            </w:r>
          </w:p>
          <w:p w14:paraId="087D7359" w14:textId="77777777" w:rsidR="006D4847" w:rsidRPr="00D2721C" w:rsidRDefault="006D4847" w:rsidP="004D1A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615187" w14:textId="77777777" w:rsidR="00805620" w:rsidRPr="00D2721C" w:rsidRDefault="00805620" w:rsidP="00805620">
            <w:pPr>
              <w:numPr>
                <w:ilvl w:val="0"/>
                <w:numId w:val="4"/>
              </w:num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I </w:t>
            </w:r>
            <w:r w:rsidR="004D1AD5"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authorize Grupo Gap LLC SRL or </w:t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its</w:t>
            </w:r>
            <w:r w:rsidR="004D1AD5"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 designee to verify the information provided on this form as to the validity and accuracy of the information provided</w:t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  <w:p w14:paraId="458168A2" w14:textId="77777777" w:rsidR="00805620" w:rsidRPr="00D2721C" w:rsidRDefault="00805620" w:rsidP="00805620">
            <w:pPr>
              <w:numPr>
                <w:ilvl w:val="0"/>
                <w:numId w:val="4"/>
              </w:num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I </w:t>
            </w:r>
            <w:r w:rsidR="005F2A75"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authorize Grupo </w:t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Gap</w:t>
            </w:r>
            <w:r w:rsidR="005F2A75"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 LLC SRL to</w:t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 xml:space="preserve"> disclose relevant details to its network of private investors, via means including but not limited to an "Investor Alert" e-mail, in order to secure a loan.</w:t>
            </w:r>
          </w:p>
          <w:p w14:paraId="1097D85C" w14:textId="77777777" w:rsidR="00805620" w:rsidRPr="00D2721C" w:rsidRDefault="00805620" w:rsidP="00805620">
            <w:pPr>
              <w:numPr>
                <w:ilvl w:val="0"/>
                <w:numId w:val="4"/>
              </w:num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I authorize Grupo Gap LLC SRL to place relevant details to the GapInvestments.com web site for private investors to view and inquire, in order to secure a loan.</w:t>
            </w:r>
          </w:p>
          <w:p w14:paraId="2C53FC2B" w14:textId="77777777" w:rsidR="00805620" w:rsidRPr="00D2721C" w:rsidRDefault="00805620" w:rsidP="00805620">
            <w:pPr>
              <w:ind w:left="72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FDC0AF" w14:textId="77777777" w:rsidR="004D1AD5" w:rsidRPr="00D2721C" w:rsidRDefault="004D1AD5" w:rsidP="004D1A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D5C2DB" w14:textId="77777777" w:rsidR="004D1AD5" w:rsidRPr="00D2721C" w:rsidRDefault="004D1AD5" w:rsidP="004D1AD5">
            <w:pPr>
              <w:rPr>
                <w:rFonts w:ascii="Arial" w:hAnsi="Arial" w:cs="Arial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t>Signature of applicant:                                                                                               Date:</w:t>
            </w:r>
          </w:p>
        </w:tc>
      </w:tr>
      <w:tr w:rsidR="004D1AD5" w:rsidRPr="00D2721C" w14:paraId="5801EFDC" w14:textId="77777777" w:rsidTr="002211E5">
        <w:tc>
          <w:tcPr>
            <w:tcW w:w="10319" w:type="dxa"/>
            <w:gridSpan w:val="2"/>
            <w:shd w:val="clear" w:color="auto" w:fill="auto"/>
          </w:tcPr>
          <w:p w14:paraId="3B196344" w14:textId="77777777" w:rsidR="004D1AD5" w:rsidRPr="00D2721C" w:rsidRDefault="004D1AD5" w:rsidP="004D1A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 w:rsidRPr="00D2721C"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Signature of broker:                                                                                                   Date:                                                                                          </w:t>
            </w:r>
          </w:p>
        </w:tc>
      </w:tr>
    </w:tbl>
    <w:p w14:paraId="28FC4504" w14:textId="32C37DF5" w:rsidR="00D2721C" w:rsidRPr="00921739" w:rsidRDefault="00D2721C" w:rsidP="00921739">
      <w:pPr>
        <w:pStyle w:val="NormalWeb"/>
        <w:shd w:val="clear" w:color="auto" w:fill="FFFFFF"/>
        <w:spacing w:before="0" w:after="390" w:line="360" w:lineRule="auto"/>
        <w:rPr>
          <w:rStyle w:val="Strong"/>
          <w:rFonts w:ascii="Arial" w:hAnsi="Arial" w:cs="Arial"/>
          <w:b w:val="0"/>
          <w:color w:val="FF0000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6"/>
        <w:gridCol w:w="1329"/>
        <w:gridCol w:w="4315"/>
      </w:tblGrid>
      <w:tr w:rsidR="00884DD1" w:rsidRPr="00D2721C" w14:paraId="6AC31CE7" w14:textId="77777777" w:rsidTr="00D2721C">
        <w:trPr>
          <w:trHeight w:val="501"/>
        </w:trPr>
        <w:tc>
          <w:tcPr>
            <w:tcW w:w="10790" w:type="dxa"/>
            <w:gridSpan w:val="3"/>
          </w:tcPr>
          <w:p w14:paraId="78FBB106" w14:textId="03056AB7" w:rsidR="00884DD1" w:rsidRPr="00D2721C" w:rsidRDefault="00D2721C" w:rsidP="008F6B6F">
            <w:pPr>
              <w:pStyle w:val="NormalWeb"/>
              <w:shd w:val="clear" w:color="auto" w:fill="FFFFFF"/>
              <w:spacing w:after="390"/>
              <w:jc w:val="center"/>
              <w:rPr>
                <w:rStyle w:val="Strong"/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D2721C">
              <w:rPr>
                <w:rStyle w:val="Strong"/>
                <w:rFonts w:ascii="Arial" w:hAnsi="Arial" w:cs="Arial"/>
                <w:color w:val="000000" w:themeColor="text1"/>
                <w:sz w:val="28"/>
                <w:szCs w:val="28"/>
              </w:rPr>
              <w:lastRenderedPageBreak/>
              <w:t>Office use only</w:t>
            </w:r>
          </w:p>
        </w:tc>
      </w:tr>
      <w:tr w:rsidR="00884DD1" w:rsidRPr="00D2721C" w14:paraId="4BA4077E" w14:textId="77777777" w:rsidTr="00884DD1">
        <w:tc>
          <w:tcPr>
            <w:tcW w:w="10790" w:type="dxa"/>
            <w:gridSpan w:val="3"/>
          </w:tcPr>
          <w:p w14:paraId="17951AA9" w14:textId="77777777" w:rsidR="00884DD1" w:rsidRDefault="00884DD1" w:rsidP="008F6B6F">
            <w:pPr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</w:pPr>
            <w:r w:rsidRPr="00D2721C"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  <w:t>Please provide name &amp; address of lawyer’s office to receive legal notices:</w:t>
            </w:r>
          </w:p>
          <w:p w14:paraId="1C22C94E" w14:textId="77777777" w:rsidR="005B4741" w:rsidRDefault="005B4741" w:rsidP="008F6B6F">
            <w:pPr>
              <w:rPr>
                <w:rStyle w:val="Strong"/>
              </w:rPr>
            </w:pPr>
          </w:p>
          <w:p w14:paraId="5A38AF25" w14:textId="4E2C7F77" w:rsidR="005B4741" w:rsidRPr="00D2721C" w:rsidRDefault="005B4741" w:rsidP="008F6B6F">
            <w:pPr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</w:pPr>
          </w:p>
        </w:tc>
      </w:tr>
      <w:tr w:rsidR="00884DD1" w:rsidRPr="00D2721C" w14:paraId="5F6D9D35" w14:textId="0111AB86" w:rsidTr="00884DD1">
        <w:tc>
          <w:tcPr>
            <w:tcW w:w="5146" w:type="dxa"/>
          </w:tcPr>
          <w:p w14:paraId="6EC03993" w14:textId="5363C5EE" w:rsidR="00884DD1" w:rsidRPr="00D2721C" w:rsidRDefault="00884DD1" w:rsidP="008F6B6F">
            <w:pPr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s the </w:t>
            </w:r>
            <w:r w:rsidRPr="00D2721C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property in</w:t>
            </w: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a corporation?</w:t>
            </w:r>
            <w:r w:rsidR="00D2721C"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</w:r>
            <w:r w:rsidR="00D2721C"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</w: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t>If so, do you have a power of attorney?</w:t>
            </w:r>
          </w:p>
        </w:tc>
        <w:tc>
          <w:tcPr>
            <w:tcW w:w="5644" w:type="dxa"/>
            <w:gridSpan w:val="2"/>
          </w:tcPr>
          <w:p w14:paraId="1DEDE9C8" w14:textId="35C2179D" w:rsidR="00884DD1" w:rsidRPr="00D2721C" w:rsidRDefault="00884DD1" w:rsidP="008F6B6F">
            <w:pPr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f so, provide </w:t>
            </w:r>
            <w:r w:rsidR="001271E9">
              <w:rPr>
                <w:rFonts w:ascii="Arial" w:hAnsi="Arial" w:cs="Arial"/>
                <w:color w:val="000000" w:themeColor="text1"/>
                <w:sz w:val="18"/>
                <w:szCs w:val="18"/>
              </w:rPr>
              <w:t>corp</w:t>
            </w:r>
            <w:r w:rsidR="008F6B6F">
              <w:rPr>
                <w:rFonts w:ascii="Arial" w:hAnsi="Arial" w:cs="Arial"/>
                <w:color w:val="000000" w:themeColor="text1"/>
                <w:sz w:val="18"/>
                <w:szCs w:val="18"/>
              </w:rPr>
              <w:t>.</w:t>
            </w: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ID (Cédula </w:t>
            </w:r>
            <w:proofErr w:type="spellStart"/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t>Jurídica</w:t>
            </w:r>
            <w:proofErr w:type="spellEnd"/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t>):</w:t>
            </w: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</w:r>
            <w:r w:rsidR="00D2721C"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</w: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Do you have the books for the corporation?     </w:t>
            </w:r>
          </w:p>
        </w:tc>
      </w:tr>
      <w:tr w:rsidR="005B4741" w:rsidRPr="00D2721C" w14:paraId="7223CA85" w14:textId="77777777" w:rsidTr="00921739">
        <w:trPr>
          <w:trHeight w:val="618"/>
        </w:trPr>
        <w:tc>
          <w:tcPr>
            <w:tcW w:w="5146" w:type="dxa"/>
          </w:tcPr>
          <w:p w14:paraId="6CC28C32" w14:textId="7781485D" w:rsidR="005B4741" w:rsidRPr="00921739" w:rsidRDefault="005B4741" w:rsidP="008F6B6F">
            <w:pPr>
              <w:pStyle w:val="NormalWeb"/>
              <w:spacing w:before="0" w:after="390"/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</w:pPr>
            <w:r w:rsidRPr="00921739"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  <w:t>If there is an existing mortgage or lien</w:t>
            </w:r>
            <w:r w:rsidR="008F6B6F"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  <w:t xml:space="preserve"> </w:t>
            </w:r>
            <w:r w:rsidR="00921739"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  <w:t>who is the lender?</w:t>
            </w:r>
            <w:r w:rsidR="008F6B6F"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  <w:br/>
            </w:r>
            <w:r w:rsidR="008F6B6F"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  <w:br/>
            </w:r>
            <w:r w:rsidRPr="00921739"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  <w:t>Current Lender Name:</w:t>
            </w:r>
          </w:p>
        </w:tc>
        <w:tc>
          <w:tcPr>
            <w:tcW w:w="5644" w:type="dxa"/>
            <w:gridSpan w:val="2"/>
          </w:tcPr>
          <w:p w14:paraId="7E893E31" w14:textId="3C200319" w:rsidR="005B4741" w:rsidRPr="005B4741" w:rsidRDefault="005B4741" w:rsidP="008F6B6F">
            <w:pPr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</w:pPr>
            <w:r w:rsidRPr="005B4741"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  <w:t xml:space="preserve">Current Lender Phone:   </w:t>
            </w:r>
            <w:r w:rsidR="008F6B6F"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  <w:br/>
            </w:r>
            <w:r w:rsidR="008F6B6F"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  <w:br/>
            </w:r>
            <w:r w:rsidRPr="005B4741"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  <w:t>Current Lender Email:</w:t>
            </w:r>
          </w:p>
        </w:tc>
      </w:tr>
      <w:tr w:rsidR="00884DD1" w:rsidRPr="00A13429" w14:paraId="3F6D26A2" w14:textId="336B11AF" w:rsidTr="00884DD1">
        <w:tc>
          <w:tcPr>
            <w:tcW w:w="5146" w:type="dxa"/>
          </w:tcPr>
          <w:p w14:paraId="4084BDAB" w14:textId="3D11CACB" w:rsidR="00884DD1" w:rsidRPr="00D2721C" w:rsidRDefault="00D2721C" w:rsidP="008F6B6F">
            <w:pPr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t>Name of bank:</w:t>
            </w:r>
            <w:r w:rsidR="008F6B6F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</w:r>
            <w:r w:rsidRPr="00D2721C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br/>
              <w:t xml:space="preserve">Bank </w:t>
            </w: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t>Location:</w:t>
            </w:r>
            <w:r w:rsidR="008F6B6F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</w: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 </w:t>
            </w: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  <w:t>Name on account:</w:t>
            </w:r>
            <w:r w:rsidR="008F6B6F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</w:r>
          </w:p>
        </w:tc>
        <w:tc>
          <w:tcPr>
            <w:tcW w:w="5644" w:type="dxa"/>
            <w:gridSpan w:val="2"/>
          </w:tcPr>
          <w:p w14:paraId="2D922FDB" w14:textId="5B523973" w:rsidR="00884DD1" w:rsidRPr="00D2721C" w:rsidRDefault="00D2721C" w:rsidP="008F6B6F">
            <w:pPr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  <w:lang w:val="es-CR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A</w:t>
            </w: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ccount</w:t>
            </w:r>
            <w:proofErr w:type="spellEnd"/>
            <w:r w:rsidR="005B4741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</w:t>
            </w: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#:</w:t>
            </w:r>
            <w:r w:rsidR="008F6B6F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</w: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  <w:t>IBAN #:</w:t>
            </w:r>
          </w:p>
        </w:tc>
      </w:tr>
      <w:tr w:rsidR="00D2721C" w:rsidRPr="00D2721C" w14:paraId="3458E2AA" w14:textId="2541F748" w:rsidTr="00921739">
        <w:tc>
          <w:tcPr>
            <w:tcW w:w="6475" w:type="dxa"/>
            <w:gridSpan w:val="2"/>
          </w:tcPr>
          <w:p w14:paraId="596FE2B3" w14:textId="50CA9944" w:rsidR="00D2721C" w:rsidRPr="00D2721C" w:rsidRDefault="00D2721C" w:rsidP="008F6B6F">
            <w:pPr>
              <w:pStyle w:val="NormalWeb"/>
              <w:spacing w:before="0" w:after="390"/>
              <w:rPr>
                <w:rStyle w:val="Strong"/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Land Survey </w:t>
            </w:r>
            <w:r w:rsidRPr="00D2721C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D2721C">
              <w:rPr>
                <w:rFonts w:ascii="Arial" w:hAnsi="Arial" w:cs="Arial"/>
                <w:i/>
                <w:iCs/>
                <w:noProof/>
                <w:color w:val="000000" w:themeColor="text1"/>
                <w:sz w:val="18"/>
                <w:szCs w:val="18"/>
              </w:rPr>
              <w:t>plano</w:t>
            </w:r>
            <w:proofErr w:type="spellEnd"/>
            <w:r w:rsidRPr="00D2721C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r w:rsidRPr="00D2721C">
              <w:rPr>
                <w:rFonts w:ascii="Arial" w:hAnsi="Arial" w:cs="Arial"/>
                <w:i/>
                <w:iCs/>
                <w:noProof/>
                <w:color w:val="000000" w:themeColor="text1"/>
                <w:sz w:val="18"/>
                <w:szCs w:val="18"/>
              </w:rPr>
              <w:t>catastrado</w:t>
            </w:r>
            <w:r w:rsidRPr="00D2721C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)</w:t>
            </w: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Number(s):</w:t>
            </w:r>
          </w:p>
        </w:tc>
        <w:tc>
          <w:tcPr>
            <w:tcW w:w="4315" w:type="dxa"/>
          </w:tcPr>
          <w:p w14:paraId="6EB85687" w14:textId="449D236C" w:rsidR="00D2721C" w:rsidRPr="00D2721C" w:rsidRDefault="00D2721C" w:rsidP="008F6B6F">
            <w:pPr>
              <w:pStyle w:val="NormalWeb"/>
              <w:spacing w:before="0" w:after="390"/>
              <w:rPr>
                <w:rStyle w:val="Strong"/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t># of Lots</w:t>
            </w:r>
            <w:r w:rsidR="0092173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on the loan property</w:t>
            </w:r>
            <w:r w:rsidRPr="00D2721C">
              <w:rPr>
                <w:rFonts w:ascii="Arial" w:hAnsi="Arial" w:cs="Arial"/>
                <w:color w:val="000000" w:themeColor="text1"/>
                <w:sz w:val="18"/>
                <w:szCs w:val="18"/>
              </w:rPr>
              <w:t>?</w:t>
            </w:r>
          </w:p>
        </w:tc>
      </w:tr>
    </w:tbl>
    <w:p w14:paraId="6507782C" w14:textId="070FCB69" w:rsidR="008F6B6F" w:rsidRPr="00182E99" w:rsidRDefault="008F6B6F" w:rsidP="008F6B6F">
      <w:pPr>
        <w:pStyle w:val="NormalWeb"/>
        <w:shd w:val="clear" w:color="auto" w:fill="FFFFFF"/>
        <w:spacing w:before="0" w:after="390" w:line="360" w:lineRule="auto"/>
        <w:rPr>
          <w:rStyle w:val="Strong"/>
          <w:rFonts w:ascii="Arial" w:hAnsi="Arial" w:cs="Arial"/>
          <w:b w:val="0"/>
          <w:color w:val="222222"/>
          <w:sz w:val="18"/>
          <w:szCs w:val="18"/>
        </w:rPr>
      </w:pPr>
      <w:r>
        <w:rPr>
          <w:rStyle w:val="Strong"/>
          <w:rFonts w:ascii="Arial" w:hAnsi="Arial" w:cs="Arial"/>
          <w:color w:val="222222"/>
          <w:sz w:val="18"/>
          <w:szCs w:val="18"/>
        </w:rPr>
        <w:br/>
      </w:r>
      <w:r w:rsidRPr="00D2721C">
        <w:rPr>
          <w:rStyle w:val="Strong"/>
          <w:rFonts w:ascii="Arial" w:hAnsi="Arial" w:cs="Arial"/>
          <w:color w:val="222222"/>
          <w:sz w:val="18"/>
          <w:szCs w:val="18"/>
        </w:rPr>
        <w:t xml:space="preserve">We will also need you to email us the following information to </w:t>
      </w:r>
      <w:hyperlink r:id="rId8" w:history="1">
        <w:r w:rsidRPr="00D2721C">
          <w:rPr>
            <w:rStyle w:val="Hyperlink"/>
            <w:rFonts w:ascii="Arial" w:hAnsi="Arial" w:cs="Arial"/>
            <w:sz w:val="18"/>
            <w:szCs w:val="18"/>
          </w:rPr>
          <w:t>info@gap.cr</w:t>
        </w:r>
      </w:hyperlink>
      <w:r w:rsidRPr="00D2721C">
        <w:rPr>
          <w:rStyle w:val="Strong"/>
          <w:rFonts w:ascii="Arial" w:hAnsi="Arial" w:cs="Arial"/>
          <w:b w:val="0"/>
          <w:color w:val="222222"/>
          <w:sz w:val="18"/>
          <w:szCs w:val="18"/>
        </w:rPr>
        <w:t xml:space="preserve"> </w:t>
      </w:r>
      <w:r w:rsidRPr="00D2721C">
        <w:rPr>
          <w:rFonts w:ascii="Arial" w:hAnsi="Arial" w:cs="Arial"/>
          <w:color w:val="222222"/>
          <w:sz w:val="18"/>
          <w:szCs w:val="18"/>
        </w:rPr>
        <w:br/>
        <w:t xml:space="preserve">1- A scan of all the owners’ IDs (cédula de </w:t>
      </w:r>
      <w:proofErr w:type="spellStart"/>
      <w:r w:rsidRPr="00D2721C">
        <w:rPr>
          <w:rFonts w:ascii="Arial" w:hAnsi="Arial" w:cs="Arial"/>
          <w:color w:val="222222"/>
          <w:sz w:val="18"/>
          <w:szCs w:val="18"/>
        </w:rPr>
        <w:t>identidad</w:t>
      </w:r>
      <w:proofErr w:type="spellEnd"/>
      <w:r w:rsidRPr="00D2721C">
        <w:rPr>
          <w:rFonts w:ascii="Arial" w:hAnsi="Arial" w:cs="Arial"/>
          <w:color w:val="222222"/>
          <w:sz w:val="18"/>
          <w:szCs w:val="18"/>
        </w:rPr>
        <w:t>, DIMEX) or passports.</w:t>
      </w:r>
      <w:r w:rsidR="00182E99">
        <w:rPr>
          <w:rFonts w:ascii="Arial" w:hAnsi="Arial" w:cs="Arial"/>
          <w:color w:val="222222"/>
          <w:sz w:val="18"/>
          <w:szCs w:val="18"/>
        </w:rPr>
        <w:br/>
        <w:t xml:space="preserve">2- If the registered owner of the property is a corporation, a </w:t>
      </w:r>
      <w:proofErr w:type="spellStart"/>
      <w:r w:rsidR="00182E99">
        <w:rPr>
          <w:rFonts w:ascii="Arial" w:hAnsi="Arial" w:cs="Arial"/>
          <w:i/>
          <w:iCs/>
          <w:color w:val="222222"/>
          <w:sz w:val="18"/>
          <w:szCs w:val="18"/>
        </w:rPr>
        <w:t>personería</w:t>
      </w:r>
      <w:proofErr w:type="spellEnd"/>
      <w:r w:rsidR="00182E99">
        <w:rPr>
          <w:rFonts w:ascii="Arial" w:hAnsi="Arial" w:cs="Arial"/>
          <w:i/>
          <w:iCs/>
          <w:color w:val="222222"/>
          <w:sz w:val="18"/>
          <w:szCs w:val="18"/>
        </w:rPr>
        <w:t xml:space="preserve"> </w:t>
      </w:r>
      <w:proofErr w:type="spellStart"/>
      <w:r w:rsidR="00182E99">
        <w:rPr>
          <w:rFonts w:ascii="Arial" w:hAnsi="Arial" w:cs="Arial"/>
          <w:i/>
          <w:iCs/>
          <w:color w:val="222222"/>
          <w:sz w:val="18"/>
          <w:szCs w:val="18"/>
        </w:rPr>
        <w:t>jurídica</w:t>
      </w:r>
      <w:proofErr w:type="spellEnd"/>
      <w:r w:rsidR="00182E99">
        <w:rPr>
          <w:rFonts w:ascii="Arial" w:hAnsi="Arial" w:cs="Arial"/>
          <w:i/>
          <w:iCs/>
          <w:color w:val="222222"/>
          <w:sz w:val="18"/>
          <w:szCs w:val="18"/>
        </w:rPr>
        <w:t xml:space="preserve"> </w:t>
      </w:r>
      <w:r w:rsidR="00C30A70">
        <w:rPr>
          <w:rFonts w:ascii="Arial" w:hAnsi="Arial" w:cs="Arial"/>
          <w:color w:val="222222"/>
          <w:sz w:val="18"/>
          <w:szCs w:val="18"/>
        </w:rPr>
        <w:t>detailing</w:t>
      </w:r>
      <w:r w:rsidR="00182E99">
        <w:rPr>
          <w:rFonts w:ascii="Arial" w:hAnsi="Arial" w:cs="Arial"/>
          <w:color w:val="222222"/>
          <w:sz w:val="18"/>
          <w:szCs w:val="18"/>
        </w:rPr>
        <w:t xml:space="preserve"> the authorized signers of the company.</w:t>
      </w:r>
      <w:r w:rsidRPr="00D2721C">
        <w:rPr>
          <w:rFonts w:ascii="Arial" w:hAnsi="Arial" w:cs="Arial"/>
          <w:color w:val="222222"/>
          <w:sz w:val="18"/>
          <w:szCs w:val="18"/>
        </w:rPr>
        <w:br/>
      </w:r>
      <w:r w:rsidR="00182E99">
        <w:rPr>
          <w:rFonts w:ascii="Arial" w:hAnsi="Arial" w:cs="Arial"/>
          <w:color w:val="222222"/>
          <w:sz w:val="18"/>
          <w:szCs w:val="18"/>
        </w:rPr>
        <w:t>3</w:t>
      </w:r>
      <w:r w:rsidRPr="00D2721C">
        <w:rPr>
          <w:rFonts w:ascii="Arial" w:hAnsi="Arial" w:cs="Arial"/>
          <w:color w:val="222222"/>
          <w:sz w:val="18"/>
          <w:szCs w:val="18"/>
        </w:rPr>
        <w:t>- A scan of your land survey</w:t>
      </w:r>
      <w:r w:rsidRPr="00D2721C">
        <w:rPr>
          <w:rStyle w:val="Apple-converted-space"/>
          <w:rFonts w:ascii="Arial" w:hAnsi="Arial" w:cs="Arial"/>
          <w:color w:val="222222"/>
          <w:sz w:val="18"/>
          <w:szCs w:val="18"/>
        </w:rPr>
        <w:t> </w:t>
      </w:r>
      <w:r w:rsidRPr="00D2721C">
        <w:rPr>
          <w:rFonts w:ascii="Arial" w:hAnsi="Arial" w:cs="Arial"/>
          <w:i/>
          <w:color w:val="222222"/>
          <w:sz w:val="18"/>
          <w:szCs w:val="18"/>
        </w:rPr>
        <w:t>(</w:t>
      </w:r>
      <w:proofErr w:type="spellStart"/>
      <w:r w:rsidRPr="00D2721C">
        <w:rPr>
          <w:rFonts w:ascii="Arial" w:hAnsi="Arial" w:cs="Arial"/>
          <w:i/>
          <w:noProof/>
          <w:color w:val="222222"/>
          <w:sz w:val="18"/>
          <w:szCs w:val="18"/>
        </w:rPr>
        <w:t>plano</w:t>
      </w:r>
      <w:proofErr w:type="spellEnd"/>
      <w:r w:rsidRPr="00D2721C">
        <w:rPr>
          <w:rFonts w:ascii="Arial" w:hAnsi="Arial" w:cs="Arial"/>
          <w:i/>
          <w:color w:val="222222"/>
          <w:sz w:val="18"/>
          <w:szCs w:val="18"/>
        </w:rPr>
        <w:t xml:space="preserve"> </w:t>
      </w:r>
      <w:r w:rsidRPr="00D2721C">
        <w:rPr>
          <w:rFonts w:ascii="Arial" w:hAnsi="Arial" w:cs="Arial"/>
          <w:i/>
          <w:noProof/>
          <w:color w:val="222222"/>
          <w:sz w:val="18"/>
          <w:szCs w:val="18"/>
        </w:rPr>
        <w:t>catastrado</w:t>
      </w:r>
      <w:r w:rsidRPr="00D2721C">
        <w:rPr>
          <w:rFonts w:ascii="Arial" w:hAnsi="Arial" w:cs="Arial"/>
          <w:i/>
          <w:color w:val="222222"/>
          <w:sz w:val="18"/>
          <w:szCs w:val="18"/>
        </w:rPr>
        <w:t>)</w:t>
      </w:r>
      <w:r w:rsidRPr="00D2721C">
        <w:rPr>
          <w:rStyle w:val="Apple-converted-space"/>
          <w:rFonts w:ascii="Arial" w:hAnsi="Arial" w:cs="Arial"/>
          <w:color w:val="222222"/>
          <w:sz w:val="18"/>
          <w:szCs w:val="18"/>
        </w:rPr>
        <w:t> </w:t>
      </w:r>
      <w:r w:rsidRPr="00D2721C">
        <w:rPr>
          <w:rFonts w:ascii="Arial" w:hAnsi="Arial" w:cs="Arial"/>
          <w:color w:val="222222"/>
          <w:sz w:val="18"/>
          <w:szCs w:val="18"/>
        </w:rPr>
        <w:t>for your property.</w:t>
      </w:r>
      <w:r w:rsidRPr="00D2721C">
        <w:rPr>
          <w:rFonts w:ascii="Arial" w:hAnsi="Arial" w:cs="Arial"/>
          <w:color w:val="222222"/>
          <w:sz w:val="18"/>
          <w:szCs w:val="18"/>
        </w:rPr>
        <w:br/>
      </w:r>
      <w:r w:rsidR="00182E99">
        <w:rPr>
          <w:rFonts w:ascii="Arial" w:hAnsi="Arial" w:cs="Arial"/>
          <w:color w:val="222222"/>
          <w:sz w:val="18"/>
          <w:szCs w:val="18"/>
        </w:rPr>
        <w:t>4</w:t>
      </w:r>
      <w:r w:rsidRPr="00D2721C">
        <w:rPr>
          <w:rFonts w:ascii="Arial" w:hAnsi="Arial" w:cs="Arial"/>
          <w:color w:val="222222"/>
          <w:sz w:val="18"/>
          <w:szCs w:val="18"/>
        </w:rPr>
        <w:t xml:space="preserve">- A scan of both your </w:t>
      </w:r>
      <w:r w:rsidRPr="00D2721C">
        <w:rPr>
          <w:rStyle w:val="Strong"/>
          <w:rFonts w:ascii="Arial" w:hAnsi="Arial" w:cs="Arial"/>
          <w:b w:val="0"/>
          <w:color w:val="222222"/>
          <w:sz w:val="18"/>
          <w:szCs w:val="18"/>
        </w:rPr>
        <w:t>water and electricity receipt.</w:t>
      </w:r>
      <w:r w:rsidRPr="00D2721C">
        <w:rPr>
          <w:rStyle w:val="Strong"/>
          <w:rFonts w:ascii="Arial" w:hAnsi="Arial" w:cs="Arial"/>
          <w:b w:val="0"/>
          <w:color w:val="222222"/>
          <w:sz w:val="18"/>
          <w:szCs w:val="18"/>
        </w:rPr>
        <w:br/>
      </w:r>
      <w:r w:rsidR="00182E99">
        <w:rPr>
          <w:rFonts w:ascii="Arial" w:hAnsi="Arial" w:cs="Arial"/>
          <w:color w:val="222222"/>
          <w:sz w:val="18"/>
          <w:szCs w:val="18"/>
        </w:rPr>
        <w:t>5</w:t>
      </w:r>
      <w:r w:rsidRPr="00D2721C">
        <w:rPr>
          <w:rFonts w:ascii="Arial" w:hAnsi="Arial" w:cs="Arial"/>
          <w:color w:val="222222"/>
          <w:sz w:val="18"/>
          <w:szCs w:val="18"/>
        </w:rPr>
        <w:t>- A scan of your insurance policy</w:t>
      </w:r>
      <w:r w:rsidRPr="00D2721C">
        <w:rPr>
          <w:rStyle w:val="Strong"/>
          <w:rFonts w:ascii="Arial" w:hAnsi="Arial" w:cs="Arial"/>
          <w:b w:val="0"/>
          <w:color w:val="222222"/>
          <w:sz w:val="18"/>
          <w:szCs w:val="18"/>
        </w:rPr>
        <w:t xml:space="preserve">. (Just ask, we can help you get </w:t>
      </w:r>
      <w:r w:rsidRPr="00D2721C">
        <w:rPr>
          <w:rFonts w:ascii="Arial" w:hAnsi="Arial" w:cs="Arial"/>
          <w:color w:val="222222"/>
          <w:sz w:val="18"/>
          <w:szCs w:val="18"/>
        </w:rPr>
        <w:t>insurance for your property)</w:t>
      </w:r>
      <w:r w:rsidRPr="00D2721C">
        <w:rPr>
          <w:rStyle w:val="Strong"/>
          <w:rFonts w:ascii="Arial" w:hAnsi="Arial" w:cs="Arial"/>
          <w:b w:val="0"/>
          <w:color w:val="222222"/>
          <w:sz w:val="18"/>
          <w:szCs w:val="18"/>
        </w:rPr>
        <w:br/>
      </w:r>
      <w:r w:rsidR="00182E99">
        <w:rPr>
          <w:rFonts w:ascii="Arial" w:hAnsi="Arial" w:cs="Arial"/>
          <w:color w:val="222222"/>
          <w:sz w:val="18"/>
          <w:szCs w:val="18"/>
        </w:rPr>
        <w:t>6</w:t>
      </w:r>
      <w:r w:rsidRPr="00D2721C">
        <w:rPr>
          <w:rFonts w:ascii="Arial" w:hAnsi="Arial" w:cs="Arial"/>
          <w:color w:val="222222"/>
          <w:sz w:val="18"/>
          <w:szCs w:val="18"/>
        </w:rPr>
        <w:t>- A scan of your property tax</w:t>
      </w:r>
      <w:r w:rsidRPr="00D2721C">
        <w:rPr>
          <w:rStyle w:val="Strong"/>
          <w:rFonts w:ascii="Arial" w:hAnsi="Arial" w:cs="Arial"/>
          <w:b w:val="0"/>
          <w:color w:val="222222"/>
          <w:sz w:val="18"/>
          <w:szCs w:val="18"/>
        </w:rPr>
        <w:t xml:space="preserve"> receipt showing that the property is paid up to date. (If your property qualifies for luxury tax / </w:t>
      </w:r>
      <w:proofErr w:type="spellStart"/>
      <w:r w:rsidRPr="00D2721C">
        <w:rPr>
          <w:rStyle w:val="Strong"/>
          <w:rFonts w:ascii="Arial" w:hAnsi="Arial" w:cs="Arial"/>
          <w:b w:val="0"/>
          <w:color w:val="222222"/>
          <w:sz w:val="18"/>
          <w:szCs w:val="18"/>
        </w:rPr>
        <w:t>impuesto</w:t>
      </w:r>
      <w:proofErr w:type="spellEnd"/>
      <w:r w:rsidRPr="00D2721C">
        <w:rPr>
          <w:rStyle w:val="Strong"/>
          <w:rFonts w:ascii="Arial" w:hAnsi="Arial" w:cs="Arial"/>
          <w:b w:val="0"/>
          <w:color w:val="222222"/>
          <w:sz w:val="18"/>
          <w:szCs w:val="18"/>
        </w:rPr>
        <w:t xml:space="preserve"> </w:t>
      </w:r>
      <w:proofErr w:type="spellStart"/>
      <w:r w:rsidRPr="00D2721C">
        <w:rPr>
          <w:rStyle w:val="Strong"/>
          <w:rFonts w:ascii="Arial" w:hAnsi="Arial" w:cs="Arial"/>
          <w:b w:val="0"/>
          <w:color w:val="222222"/>
          <w:sz w:val="18"/>
          <w:szCs w:val="18"/>
        </w:rPr>
        <w:t>solidario</w:t>
      </w:r>
      <w:proofErr w:type="spellEnd"/>
      <w:r w:rsidRPr="00D2721C">
        <w:rPr>
          <w:rStyle w:val="Strong"/>
          <w:rFonts w:ascii="Arial" w:hAnsi="Arial" w:cs="Arial"/>
          <w:b w:val="0"/>
          <w:color w:val="222222"/>
          <w:sz w:val="18"/>
          <w:szCs w:val="18"/>
        </w:rPr>
        <w:t>, please provide receipt of this year’s payment for that as well.)</w:t>
      </w:r>
      <w:r w:rsidRPr="00D2721C">
        <w:rPr>
          <w:rFonts w:ascii="Arial" w:hAnsi="Arial" w:cs="Arial"/>
          <w:color w:val="222222"/>
          <w:sz w:val="18"/>
          <w:szCs w:val="18"/>
        </w:rPr>
        <w:br/>
      </w:r>
      <w:r w:rsidR="00182E99">
        <w:rPr>
          <w:rFonts w:ascii="Arial" w:hAnsi="Arial" w:cs="Arial"/>
          <w:color w:val="222222"/>
          <w:sz w:val="18"/>
          <w:szCs w:val="18"/>
        </w:rPr>
        <w:t>7</w:t>
      </w:r>
      <w:r w:rsidRPr="00D2721C">
        <w:rPr>
          <w:rFonts w:ascii="Arial" w:hAnsi="Arial" w:cs="Arial"/>
          <w:color w:val="222222"/>
          <w:sz w:val="18"/>
          <w:szCs w:val="18"/>
        </w:rPr>
        <w:t>- About 10 to 15 good quality photos of the property including, INSIDE: (ALL rooms and or apartments), OUTSIDE: (all angles) including street views.</w:t>
      </w:r>
      <w:r w:rsidRPr="00D2721C">
        <w:rPr>
          <w:rFonts w:ascii="Arial" w:hAnsi="Arial" w:cs="Arial"/>
          <w:color w:val="222222"/>
          <w:sz w:val="18"/>
          <w:szCs w:val="18"/>
        </w:rPr>
        <w:br/>
      </w:r>
      <w:r w:rsidR="00182E99">
        <w:rPr>
          <w:rFonts w:ascii="Arial" w:hAnsi="Arial" w:cs="Arial"/>
          <w:color w:val="222222"/>
          <w:sz w:val="18"/>
          <w:szCs w:val="18"/>
        </w:rPr>
        <w:t>8</w:t>
      </w:r>
      <w:r w:rsidRPr="00D2721C">
        <w:rPr>
          <w:rFonts w:ascii="Arial" w:hAnsi="Arial" w:cs="Arial"/>
          <w:color w:val="222222"/>
          <w:sz w:val="18"/>
          <w:szCs w:val="18"/>
        </w:rPr>
        <w:t>- NOTE: If this is a commercial property, we will need a scan of your business license and ALL other applicable permits of operation.</w:t>
      </w:r>
      <w:r>
        <w:rPr>
          <w:rFonts w:ascii="Arial" w:hAnsi="Arial" w:cs="Arial"/>
          <w:color w:val="222222"/>
          <w:sz w:val="18"/>
          <w:szCs w:val="18"/>
        </w:rPr>
        <w:br/>
      </w:r>
      <w:r>
        <w:rPr>
          <w:rFonts w:ascii="Arial" w:hAnsi="Arial" w:cs="Arial"/>
          <w:color w:val="222222"/>
          <w:sz w:val="18"/>
          <w:szCs w:val="18"/>
        </w:rPr>
        <w:br/>
      </w:r>
      <w:r w:rsidRPr="008F6B6F">
        <w:rPr>
          <w:rFonts w:ascii="Arial" w:hAnsi="Arial" w:cs="Arial"/>
          <w:color w:val="FF0000"/>
          <w:sz w:val="18"/>
          <w:szCs w:val="18"/>
        </w:rPr>
        <w:t>Once interest is shown by a lender for the loan, we will need to perform a site inspection. We charge $200 non-refundable fee for the site inspection in the Central Valley area, and $500 outside the Central Valley area. The site inspection includes the following services:</w:t>
      </w:r>
      <w:r w:rsidRPr="008F6B6F">
        <w:rPr>
          <w:rFonts w:ascii="Arial" w:hAnsi="Arial" w:cs="Arial"/>
          <w:color w:val="FF0000"/>
          <w:sz w:val="18"/>
          <w:szCs w:val="18"/>
        </w:rPr>
        <w:br/>
        <w:t>- Thorough property inspection and one-on-one consultation</w:t>
      </w:r>
      <w:r w:rsidRPr="008F6B6F">
        <w:rPr>
          <w:rFonts w:ascii="Arial" w:hAnsi="Arial" w:cs="Arial"/>
          <w:color w:val="FF0000"/>
          <w:sz w:val="18"/>
          <w:szCs w:val="18"/>
        </w:rPr>
        <w:br/>
        <w:t>- Recommendations to enhance your loan's viability</w:t>
      </w:r>
      <w:r w:rsidRPr="008F6B6F">
        <w:rPr>
          <w:rFonts w:ascii="Arial" w:hAnsi="Arial" w:cs="Arial"/>
          <w:color w:val="FF0000"/>
          <w:sz w:val="18"/>
          <w:szCs w:val="18"/>
        </w:rPr>
        <w:br/>
        <w:t>- Reviewing loan application details and documentation</w:t>
      </w:r>
      <w:r w:rsidRPr="008F6B6F">
        <w:rPr>
          <w:rFonts w:ascii="Arial" w:hAnsi="Arial" w:cs="Arial"/>
          <w:color w:val="FF0000"/>
          <w:sz w:val="18"/>
          <w:szCs w:val="18"/>
        </w:rPr>
        <w:br/>
        <w:t>- Accurate and appealing photos taken by a skilled photographer</w:t>
      </w:r>
      <w:r w:rsidRPr="008F6B6F">
        <w:rPr>
          <w:rFonts w:ascii="Arial" w:hAnsi="Arial" w:cs="Arial"/>
          <w:color w:val="FF0000"/>
          <w:sz w:val="18"/>
          <w:szCs w:val="18"/>
        </w:rPr>
        <w:br/>
        <w:t>- Neighborhood/area evaluation and comparisons</w:t>
      </w:r>
      <w:r w:rsidRPr="008F6B6F">
        <w:rPr>
          <w:rFonts w:ascii="Arial" w:hAnsi="Arial" w:cs="Arial"/>
          <w:color w:val="FF0000"/>
          <w:sz w:val="18"/>
          <w:szCs w:val="18"/>
        </w:rPr>
        <w:br/>
        <w:t>- Confirmation and recording of exact geographical coordinates</w:t>
      </w:r>
      <w:r w:rsidRPr="008F6B6F">
        <w:rPr>
          <w:rFonts w:ascii="Arial" w:hAnsi="Arial" w:cs="Arial"/>
          <w:color w:val="FF0000"/>
          <w:sz w:val="18"/>
          <w:szCs w:val="18"/>
        </w:rPr>
        <w:br/>
        <w:t>- In-house valuation of the property tailored to our lender's needs</w:t>
      </w:r>
      <w:r w:rsidRPr="008F6B6F">
        <w:rPr>
          <w:rFonts w:ascii="Arial" w:hAnsi="Arial" w:cs="Arial"/>
          <w:color w:val="FF0000"/>
          <w:sz w:val="18"/>
          <w:szCs w:val="18"/>
        </w:rPr>
        <w:br/>
        <w:t>- Discussion of any alternative financing options if warranted</w:t>
      </w:r>
      <w:r w:rsidRPr="00D2721C">
        <w:rPr>
          <w:rFonts w:ascii="Arial" w:hAnsi="Arial" w:cs="Arial"/>
          <w:color w:val="222222"/>
          <w:sz w:val="18"/>
          <w:szCs w:val="18"/>
        </w:rPr>
        <w:br/>
      </w:r>
      <w:r w:rsidRPr="00D2721C">
        <w:rPr>
          <w:rStyle w:val="Strong"/>
          <w:rFonts w:ascii="Arial" w:hAnsi="Arial" w:cs="Arial"/>
          <w:color w:val="222222"/>
          <w:sz w:val="18"/>
          <w:szCs w:val="18"/>
        </w:rPr>
        <w:br/>
        <w:t>NOTE: First gather all the information together then please, send in ONE email.</w:t>
      </w:r>
      <w:r w:rsidRPr="00D2721C">
        <w:rPr>
          <w:rStyle w:val="Strong"/>
          <w:rFonts w:ascii="Arial" w:hAnsi="Arial" w:cs="Arial"/>
          <w:color w:val="222222"/>
          <w:sz w:val="18"/>
          <w:szCs w:val="18"/>
        </w:rPr>
        <w:br/>
        <w:t>NOTE: If a collateral property is spread over several lots, all lots must be detailed and become part of the loan.</w:t>
      </w:r>
      <w:r>
        <w:rPr>
          <w:rStyle w:val="Strong"/>
          <w:rFonts w:ascii="Arial" w:hAnsi="Arial" w:cs="Arial"/>
          <w:color w:val="222222"/>
          <w:sz w:val="18"/>
          <w:szCs w:val="18"/>
        </w:rPr>
        <w:br/>
      </w:r>
      <w:r>
        <w:rPr>
          <w:rStyle w:val="Strong"/>
          <w:rFonts w:ascii="Arial" w:hAnsi="Arial" w:cs="Arial"/>
          <w:color w:val="222222"/>
          <w:sz w:val="18"/>
          <w:szCs w:val="18"/>
        </w:rPr>
        <w:br/>
      </w:r>
      <w:r w:rsidRPr="006411B8">
        <w:rPr>
          <w:rFonts w:ascii="Arial" w:hAnsi="Arial" w:cs="Arial"/>
          <w:b/>
          <w:bCs/>
          <w:color w:val="000000"/>
          <w:sz w:val="18"/>
          <w:szCs w:val="18"/>
        </w:rPr>
        <w:t xml:space="preserve">Signature of </w:t>
      </w:r>
      <w:r w:rsidR="006411B8">
        <w:rPr>
          <w:rFonts w:ascii="Arial" w:hAnsi="Arial" w:cs="Arial"/>
          <w:b/>
          <w:bCs/>
          <w:color w:val="000000"/>
          <w:sz w:val="18"/>
          <w:szCs w:val="18"/>
        </w:rPr>
        <w:t>A</w:t>
      </w:r>
      <w:r w:rsidR="006411B8" w:rsidRPr="006411B8">
        <w:rPr>
          <w:rFonts w:ascii="Arial" w:hAnsi="Arial" w:cs="Arial"/>
          <w:b/>
          <w:bCs/>
          <w:color w:val="000000"/>
          <w:sz w:val="18"/>
          <w:szCs w:val="18"/>
        </w:rPr>
        <w:t>pplicant</w:t>
      </w:r>
      <w:r w:rsidRPr="006411B8">
        <w:rPr>
          <w:rFonts w:ascii="Arial" w:hAnsi="Arial" w:cs="Arial"/>
          <w:b/>
          <w:bCs/>
          <w:color w:val="000000"/>
          <w:sz w:val="18"/>
          <w:szCs w:val="18"/>
        </w:rPr>
        <w:t>:_____________________________________________________</w:t>
      </w:r>
      <w:r w:rsidRPr="008F6B6F">
        <w:rPr>
          <w:rFonts w:ascii="Arial" w:hAnsi="Arial" w:cs="Arial"/>
          <w:b/>
          <w:bCs/>
          <w:color w:val="000000"/>
          <w:sz w:val="18"/>
          <w:szCs w:val="18"/>
        </w:rPr>
        <w:t xml:space="preserve">        Date:</w:t>
      </w:r>
      <w:r>
        <w:rPr>
          <w:rFonts w:ascii="Arial" w:hAnsi="Arial" w:cs="Arial"/>
          <w:b/>
          <w:bCs/>
          <w:color w:val="000000"/>
          <w:sz w:val="18"/>
          <w:szCs w:val="18"/>
        </w:rPr>
        <w:t>________________________</w:t>
      </w:r>
      <w:r w:rsidRPr="008F6B6F">
        <w:rPr>
          <w:rFonts w:ascii="Arial" w:hAnsi="Arial" w:cs="Arial"/>
          <w:b/>
          <w:bCs/>
          <w:color w:val="000000"/>
          <w:sz w:val="18"/>
          <w:szCs w:val="18"/>
        </w:rPr>
        <w:t xml:space="preserve">                                                                                          </w:t>
      </w:r>
    </w:p>
    <w:sectPr w:rsidR="008F6B6F" w:rsidRPr="00182E99" w:rsidSect="00061305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D7EB8E" w14:textId="77777777" w:rsidR="00E4198E" w:rsidRDefault="00E4198E">
      <w:r>
        <w:separator/>
      </w:r>
    </w:p>
  </w:endnote>
  <w:endnote w:type="continuationSeparator" w:id="0">
    <w:p w14:paraId="082D8A3F" w14:textId="77777777" w:rsidR="00E4198E" w:rsidRDefault="00E41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348879" w14:textId="77777777" w:rsidR="00812D5F" w:rsidRDefault="00812D5F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1E4EEE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55D9C" w14:textId="77777777" w:rsidR="00E4198E" w:rsidRDefault="00E4198E">
      <w:r>
        <w:separator/>
      </w:r>
    </w:p>
  </w:footnote>
  <w:footnote w:type="continuationSeparator" w:id="0">
    <w:p w14:paraId="5CE11935" w14:textId="77777777" w:rsidR="00E4198E" w:rsidRDefault="00E419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F22242"/>
    <w:multiLevelType w:val="hybridMultilevel"/>
    <w:tmpl w:val="203A9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9F3AF3"/>
    <w:multiLevelType w:val="hybridMultilevel"/>
    <w:tmpl w:val="291A2DB8"/>
    <w:lvl w:ilvl="0" w:tplc="507610B4">
      <w:start w:val="1"/>
      <w:numFmt w:val="decimal"/>
      <w:lvlText w:val="%1-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267D71"/>
    <w:multiLevelType w:val="hybridMultilevel"/>
    <w:tmpl w:val="965E2ED4"/>
    <w:lvl w:ilvl="0" w:tplc="F370A60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5F64EB"/>
    <w:multiLevelType w:val="hybridMultilevel"/>
    <w:tmpl w:val="85B843A6"/>
    <w:lvl w:ilvl="0" w:tplc="4746D2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QUiU0tzQ3Nzc1NjIyUdpeDU4uLM/DyQApNaALdxMO8sAAAA"/>
  </w:docVars>
  <w:rsids>
    <w:rsidRoot w:val="00435834"/>
    <w:rsid w:val="0001219E"/>
    <w:rsid w:val="00022CAA"/>
    <w:rsid w:val="000274C3"/>
    <w:rsid w:val="00061305"/>
    <w:rsid w:val="00095AF9"/>
    <w:rsid w:val="000A1B0E"/>
    <w:rsid w:val="000C5247"/>
    <w:rsid w:val="000C7ABE"/>
    <w:rsid w:val="000D0DC9"/>
    <w:rsid w:val="000D2082"/>
    <w:rsid w:val="00110101"/>
    <w:rsid w:val="001152D7"/>
    <w:rsid w:val="001271E9"/>
    <w:rsid w:val="001434D1"/>
    <w:rsid w:val="00182E99"/>
    <w:rsid w:val="00184B5D"/>
    <w:rsid w:val="0019577C"/>
    <w:rsid w:val="001D2944"/>
    <w:rsid w:val="001E4A99"/>
    <w:rsid w:val="001E4EEE"/>
    <w:rsid w:val="001F240A"/>
    <w:rsid w:val="002211E5"/>
    <w:rsid w:val="00243E61"/>
    <w:rsid w:val="00244AA7"/>
    <w:rsid w:val="002546ED"/>
    <w:rsid w:val="00267938"/>
    <w:rsid w:val="00283E32"/>
    <w:rsid w:val="002B359B"/>
    <w:rsid w:val="002E39EA"/>
    <w:rsid w:val="002F2110"/>
    <w:rsid w:val="003070F9"/>
    <w:rsid w:val="0032070B"/>
    <w:rsid w:val="00323979"/>
    <w:rsid w:val="00365EDD"/>
    <w:rsid w:val="003660AC"/>
    <w:rsid w:val="003763A6"/>
    <w:rsid w:val="00380842"/>
    <w:rsid w:val="003855FB"/>
    <w:rsid w:val="003C5A56"/>
    <w:rsid w:val="003D3901"/>
    <w:rsid w:val="003E0AB8"/>
    <w:rsid w:val="003F291F"/>
    <w:rsid w:val="0042528B"/>
    <w:rsid w:val="00435834"/>
    <w:rsid w:val="00463FED"/>
    <w:rsid w:val="004640BD"/>
    <w:rsid w:val="00483DC1"/>
    <w:rsid w:val="004A1F96"/>
    <w:rsid w:val="004B2D8B"/>
    <w:rsid w:val="004C6767"/>
    <w:rsid w:val="004C72EB"/>
    <w:rsid w:val="004D1AD5"/>
    <w:rsid w:val="004D26A0"/>
    <w:rsid w:val="00516C1B"/>
    <w:rsid w:val="00526EBB"/>
    <w:rsid w:val="00565955"/>
    <w:rsid w:val="00567AA9"/>
    <w:rsid w:val="00570F68"/>
    <w:rsid w:val="005862E1"/>
    <w:rsid w:val="0059569D"/>
    <w:rsid w:val="005A2B4C"/>
    <w:rsid w:val="005B4741"/>
    <w:rsid w:val="005B5F97"/>
    <w:rsid w:val="005D742A"/>
    <w:rsid w:val="005E4599"/>
    <w:rsid w:val="005F2A75"/>
    <w:rsid w:val="0063393E"/>
    <w:rsid w:val="006411B8"/>
    <w:rsid w:val="006427E3"/>
    <w:rsid w:val="0064721A"/>
    <w:rsid w:val="0066459E"/>
    <w:rsid w:val="00682949"/>
    <w:rsid w:val="006866BF"/>
    <w:rsid w:val="006903F3"/>
    <w:rsid w:val="00691C42"/>
    <w:rsid w:val="006D171F"/>
    <w:rsid w:val="006D4847"/>
    <w:rsid w:val="00736A35"/>
    <w:rsid w:val="0079365A"/>
    <w:rsid w:val="007C78E2"/>
    <w:rsid w:val="007E5F2F"/>
    <w:rsid w:val="00805620"/>
    <w:rsid w:val="00811387"/>
    <w:rsid w:val="00812D5F"/>
    <w:rsid w:val="008167F8"/>
    <w:rsid w:val="00825843"/>
    <w:rsid w:val="008462EC"/>
    <w:rsid w:val="008740EB"/>
    <w:rsid w:val="00883071"/>
    <w:rsid w:val="00884DD1"/>
    <w:rsid w:val="008876E1"/>
    <w:rsid w:val="008A4371"/>
    <w:rsid w:val="008B68FF"/>
    <w:rsid w:val="008D24D9"/>
    <w:rsid w:val="008D2F79"/>
    <w:rsid w:val="008F6B6F"/>
    <w:rsid w:val="00900175"/>
    <w:rsid w:val="00912027"/>
    <w:rsid w:val="00920B00"/>
    <w:rsid w:val="00921739"/>
    <w:rsid w:val="00954669"/>
    <w:rsid w:val="00966EF8"/>
    <w:rsid w:val="00967BF1"/>
    <w:rsid w:val="009E3237"/>
    <w:rsid w:val="00A13429"/>
    <w:rsid w:val="00A203AD"/>
    <w:rsid w:val="00A35642"/>
    <w:rsid w:val="00A4345D"/>
    <w:rsid w:val="00A82263"/>
    <w:rsid w:val="00AC7E1B"/>
    <w:rsid w:val="00AD091E"/>
    <w:rsid w:val="00B33195"/>
    <w:rsid w:val="00B36363"/>
    <w:rsid w:val="00B41813"/>
    <w:rsid w:val="00B617FE"/>
    <w:rsid w:val="00B72ABA"/>
    <w:rsid w:val="00B900CD"/>
    <w:rsid w:val="00B94605"/>
    <w:rsid w:val="00BB1FFE"/>
    <w:rsid w:val="00BD0BB2"/>
    <w:rsid w:val="00C30A70"/>
    <w:rsid w:val="00C4736A"/>
    <w:rsid w:val="00C6613B"/>
    <w:rsid w:val="00C7439E"/>
    <w:rsid w:val="00C82D2C"/>
    <w:rsid w:val="00C91EB4"/>
    <w:rsid w:val="00C93383"/>
    <w:rsid w:val="00CB3143"/>
    <w:rsid w:val="00CF0EAE"/>
    <w:rsid w:val="00CF7D79"/>
    <w:rsid w:val="00D2721C"/>
    <w:rsid w:val="00D62B18"/>
    <w:rsid w:val="00D6553B"/>
    <w:rsid w:val="00D70893"/>
    <w:rsid w:val="00D72D92"/>
    <w:rsid w:val="00D8297A"/>
    <w:rsid w:val="00DC32BD"/>
    <w:rsid w:val="00DC6C1B"/>
    <w:rsid w:val="00DD4D7A"/>
    <w:rsid w:val="00DE2896"/>
    <w:rsid w:val="00DE4229"/>
    <w:rsid w:val="00DF67E6"/>
    <w:rsid w:val="00E15F97"/>
    <w:rsid w:val="00E244B7"/>
    <w:rsid w:val="00E26DF4"/>
    <w:rsid w:val="00E339F2"/>
    <w:rsid w:val="00E357CA"/>
    <w:rsid w:val="00E4198E"/>
    <w:rsid w:val="00E44FA2"/>
    <w:rsid w:val="00E5374B"/>
    <w:rsid w:val="00EA42DE"/>
    <w:rsid w:val="00F75702"/>
    <w:rsid w:val="00F86B37"/>
    <w:rsid w:val="00FA5C1E"/>
    <w:rsid w:val="00FD23E8"/>
    <w:rsid w:val="00FD73CF"/>
    <w:rsid w:val="00FE2B5F"/>
    <w:rsid w:val="00FF04D5"/>
    <w:rsid w:val="00FF3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02FCBF"/>
  <w15:chartTrackingRefBased/>
  <w15:docId w15:val="{DF571467-3ED6-3845-BDCC-008CC54CD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R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ahoma" w:hAnsi="Tahoma"/>
      <w:spacing w:val="10"/>
      <w:sz w:val="16"/>
      <w:lang w:val="en-US"/>
    </w:rPr>
  </w:style>
  <w:style w:type="paragraph" w:styleId="Heading1">
    <w:name w:val="heading 1"/>
    <w:next w:val="Normal"/>
    <w:link w:val="Heading1Char"/>
    <w:qFormat/>
    <w:pPr>
      <w:spacing w:after="80"/>
      <w:jc w:val="center"/>
      <w:outlineLvl w:val="0"/>
    </w:pPr>
    <w:rPr>
      <w:b/>
      <w:caps/>
      <w:spacing w:val="20"/>
      <w:sz w:val="24"/>
      <w:lang w:val="en-US"/>
    </w:rPr>
  </w:style>
  <w:style w:type="paragraph" w:styleId="Heading2">
    <w:name w:val="heading 2"/>
    <w:next w:val="Normal"/>
    <w:link w:val="Heading2Char"/>
    <w:qFormat/>
    <w:pPr>
      <w:spacing w:before="40"/>
      <w:jc w:val="center"/>
      <w:outlineLvl w:val="1"/>
    </w:pPr>
    <w:rPr>
      <w:lang w:val="en-US"/>
    </w:rPr>
  </w:style>
  <w:style w:type="paragraph" w:styleId="Heading3">
    <w:name w:val="heading 3"/>
    <w:next w:val="Normal"/>
    <w:link w:val="Heading3Char"/>
    <w:uiPriority w:val="9"/>
    <w:qFormat/>
    <w:pPr>
      <w:keepNext/>
      <w:keepLines/>
      <w:spacing w:before="200"/>
      <w:outlineLvl w:val="2"/>
    </w:pPr>
    <w:rPr>
      <w:b/>
      <w:color w:val="4F81BD"/>
      <w:lang w:val="en-US"/>
    </w:rPr>
  </w:style>
  <w:style w:type="paragraph" w:styleId="Heading4">
    <w:name w:val="heading 4"/>
    <w:next w:val="Normal"/>
    <w:link w:val="Heading4Char"/>
    <w:uiPriority w:val="9"/>
    <w:qFormat/>
    <w:pPr>
      <w:keepNext/>
      <w:keepLines/>
      <w:spacing w:before="200"/>
      <w:outlineLvl w:val="3"/>
    </w:pPr>
    <w:rPr>
      <w:b/>
      <w:i/>
      <w:color w:val="4F81BD"/>
      <w:lang w:val="en-US"/>
    </w:rPr>
  </w:style>
  <w:style w:type="paragraph" w:styleId="Heading5">
    <w:name w:val="heading 5"/>
    <w:next w:val="Normal"/>
    <w:link w:val="Heading5Char"/>
    <w:uiPriority w:val="9"/>
    <w:qFormat/>
    <w:pPr>
      <w:keepNext/>
      <w:keepLines/>
      <w:spacing w:before="200"/>
      <w:outlineLvl w:val="4"/>
    </w:pPr>
    <w:rPr>
      <w:color w:val="243F60"/>
      <w:lang w:val="en-US"/>
    </w:rPr>
  </w:style>
  <w:style w:type="paragraph" w:styleId="Heading6">
    <w:name w:val="heading 6"/>
    <w:next w:val="Normal"/>
    <w:link w:val="Heading6Char"/>
    <w:uiPriority w:val="9"/>
    <w:qFormat/>
    <w:pPr>
      <w:keepNext/>
      <w:keepLines/>
      <w:spacing w:before="200"/>
      <w:outlineLvl w:val="5"/>
    </w:pPr>
    <w:rPr>
      <w:i/>
      <w:color w:val="243F60"/>
      <w:lang w:val="en-US"/>
    </w:rPr>
  </w:style>
  <w:style w:type="paragraph" w:styleId="Heading7">
    <w:name w:val="heading 7"/>
    <w:next w:val="Normal"/>
    <w:link w:val="Heading7Char"/>
    <w:uiPriority w:val="9"/>
    <w:qFormat/>
    <w:pPr>
      <w:keepNext/>
      <w:keepLines/>
      <w:spacing w:before="200"/>
      <w:outlineLvl w:val="6"/>
    </w:pPr>
    <w:rPr>
      <w:i/>
      <w:color w:val="404040"/>
      <w:lang w:val="en-US"/>
    </w:rPr>
  </w:style>
  <w:style w:type="paragraph" w:styleId="Heading8">
    <w:name w:val="heading 8"/>
    <w:next w:val="Normal"/>
    <w:link w:val="Heading8Char"/>
    <w:uiPriority w:val="9"/>
    <w:qFormat/>
    <w:pPr>
      <w:keepNext/>
      <w:keepLines/>
      <w:spacing w:before="200"/>
      <w:outlineLvl w:val="7"/>
    </w:pPr>
    <w:rPr>
      <w:color w:val="404040"/>
      <w:lang w:val="en-US"/>
    </w:rPr>
  </w:style>
  <w:style w:type="paragraph" w:styleId="Heading9">
    <w:name w:val="heading 9"/>
    <w:next w:val="Normal"/>
    <w:link w:val="Heading9Char"/>
    <w:uiPriority w:val="9"/>
    <w:qFormat/>
    <w:pPr>
      <w:keepNext/>
      <w:keepLines/>
      <w:spacing w:before="200"/>
      <w:outlineLvl w:val="8"/>
    </w:pPr>
    <w:rPr>
      <w:i/>
      <w:color w:val="40404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customStyle="1" w:styleId="SectionHeading">
    <w:name w:val="Section Heading"/>
    <w:pPr>
      <w:jc w:val="center"/>
    </w:pPr>
    <w:rPr>
      <w:caps/>
      <w:lang w:val="en-US"/>
    </w:rPr>
  </w:style>
  <w:style w:type="paragraph" w:customStyle="1" w:styleId="SignatureText">
    <w:name w:val="Signature Text"/>
    <w:pPr>
      <w:spacing w:before="40" w:after="80"/>
    </w:pPr>
    <w:rPr>
      <w:lang w:val="en-US"/>
    </w:rPr>
  </w:style>
  <w:style w:type="character" w:styleId="PageNumber">
    <w:name w:val="page number"/>
    <w:basedOn w:val="DefaultParagraphFont"/>
  </w:style>
  <w:style w:type="paragraph" w:styleId="BalloonText">
    <w:name w:val="Balloon Text"/>
    <w:semiHidden/>
    <w:rPr>
      <w:rFonts w:cs="Tahoma"/>
      <w:lang w:val="en-US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styleId="NormalWeb">
    <w:name w:val="Normal (Web)"/>
    <w:uiPriority w:val="99"/>
    <w:pPr>
      <w:spacing w:before="100" w:after="100"/>
    </w:pPr>
    <w:rPr>
      <w:sz w:val="24"/>
      <w:lang w:val="en-US"/>
    </w:rPr>
  </w:style>
  <w:style w:type="character" w:styleId="Strong">
    <w:name w:val="Strong"/>
    <w:uiPriority w:val="22"/>
    <w:qFormat/>
    <w:rPr>
      <w:b/>
    </w:rPr>
  </w:style>
  <w:style w:type="character" w:customStyle="1" w:styleId="Apple-converted-space">
    <w:name w:val="Apple-converted-space"/>
  </w:style>
  <w:style w:type="character" w:styleId="FootnoteReference">
    <w:name w:val="footnote reference"/>
    <w:uiPriority w:val="99"/>
    <w:semiHidden/>
    <w:rPr>
      <w:vertAlign w:val="superscript"/>
    </w:rPr>
  </w:style>
  <w:style w:type="character" w:styleId="IntenseReference">
    <w:name w:val="Intense Reference"/>
    <w:uiPriority w:val="32"/>
    <w:qFormat/>
    <w:rPr>
      <w:b/>
      <w:smallCaps/>
      <w:color w:val="C0504D"/>
      <w:spacing w:val="5"/>
      <w:u w:val="single"/>
    </w:rPr>
  </w:style>
  <w:style w:type="character" w:customStyle="1" w:styleId="Heading4Char">
    <w:name w:val="Heading 4 Char"/>
    <w:link w:val="Heading4"/>
    <w:uiPriority w:val="9"/>
    <w:rPr>
      <w:rFonts w:ascii="Times New Roman" w:eastAsia="Times New Roman" w:hAnsi="Times New Roman" w:cs="Times New Roman"/>
      <w:b/>
      <w:i/>
      <w:color w:val="4F81BD"/>
    </w:rPr>
  </w:style>
  <w:style w:type="paragraph" w:styleId="IntenseQuote">
    <w:name w:val="Intense Quote"/>
    <w:next w:val="Normal"/>
    <w:link w:val="IntenseQuoteChar"/>
    <w:uiPriority w:val="30"/>
    <w:qFormat/>
    <w:pPr>
      <w:pBdr>
        <w:bottom w:val="single" w:sz="4" w:space="0" w:color="4F81BD"/>
      </w:pBdr>
      <w:spacing w:before="200" w:after="280"/>
      <w:ind w:left="936" w:right="936"/>
    </w:pPr>
    <w:rPr>
      <w:b/>
      <w:i/>
      <w:color w:val="4F81BD"/>
      <w:lang w:val="en-US"/>
    </w:rPr>
  </w:style>
  <w:style w:type="paragraph" w:styleId="EndnoteText">
    <w:name w:val="endnote text"/>
    <w:next w:val="Normal"/>
    <w:link w:val="EndnoteTextChar"/>
    <w:uiPriority w:val="99"/>
    <w:semiHidden/>
    <w:rPr>
      <w:lang w:val="en-US"/>
    </w:rPr>
  </w:style>
  <w:style w:type="character" w:styleId="Emphasis">
    <w:name w:val="Emphasis"/>
    <w:uiPriority w:val="20"/>
    <w:qFormat/>
    <w:rPr>
      <w:i/>
    </w:rPr>
  </w:style>
  <w:style w:type="character" w:customStyle="1" w:styleId="FootnoteTextChar">
    <w:name w:val="Footnote Text Char"/>
    <w:link w:val="FootnoteText"/>
    <w:uiPriority w:val="99"/>
    <w:semiHidden/>
    <w:rPr>
      <w:sz w:val="20"/>
    </w:rPr>
  </w:style>
  <w:style w:type="character" w:styleId="BookTitle">
    <w:name w:val="Book Title"/>
    <w:uiPriority w:val="33"/>
    <w:qFormat/>
    <w:rPr>
      <w:b/>
      <w:smallCaps/>
      <w:spacing w:val="5"/>
    </w:rPr>
  </w:style>
  <w:style w:type="paragraph" w:styleId="FootnoteText">
    <w:name w:val="footnote text"/>
    <w:next w:val="Normal"/>
    <w:link w:val="FootnoteTextChar"/>
    <w:uiPriority w:val="99"/>
    <w:semiHidden/>
    <w:rPr>
      <w:lang w:val="en-US"/>
    </w:rPr>
  </w:style>
  <w:style w:type="paragraph" w:styleId="Quote">
    <w:name w:val="Quote"/>
    <w:next w:val="Normal"/>
    <w:link w:val="QuoteChar"/>
    <w:uiPriority w:val="29"/>
    <w:qFormat/>
    <w:rPr>
      <w:i/>
      <w:color w:val="000000"/>
      <w:lang w:val="en-US"/>
    </w:rPr>
  </w:style>
  <w:style w:type="character" w:customStyle="1" w:styleId="Heading6Char">
    <w:name w:val="Heading 6 Char"/>
    <w:link w:val="Heading6"/>
    <w:uiPriority w:val="9"/>
    <w:rPr>
      <w:rFonts w:ascii="Times New Roman" w:eastAsia="Times New Roman" w:hAnsi="Times New Roman" w:cs="Times New Roman"/>
      <w:i/>
      <w:color w:val="243F60"/>
    </w:rPr>
  </w:style>
  <w:style w:type="paragraph" w:styleId="PlainText">
    <w:name w:val="Plain Text"/>
    <w:next w:val="Normal"/>
    <w:link w:val="PlainTextChar"/>
    <w:uiPriority w:val="99"/>
    <w:semiHidden/>
    <w:rPr>
      <w:rFonts w:ascii="Courier New" w:hAnsi="Courier New" w:cs="Courier New"/>
      <w:sz w:val="21"/>
      <w:lang w:val="en-US"/>
    </w:rPr>
  </w:style>
  <w:style w:type="character" w:styleId="SubtleReference">
    <w:name w:val="Subtle Reference"/>
    <w:uiPriority w:val="31"/>
    <w:qFormat/>
    <w:rPr>
      <w:smallCaps/>
      <w:color w:val="C0504D"/>
      <w:u w:val="single"/>
    </w:rPr>
  </w:style>
  <w:style w:type="character" w:customStyle="1" w:styleId="IntenseQuoteChar">
    <w:name w:val="Intense Quote Char"/>
    <w:link w:val="IntenseQuote"/>
    <w:uiPriority w:val="30"/>
    <w:rPr>
      <w:b/>
      <w:i/>
      <w:color w:val="4F81BD"/>
    </w:rPr>
  </w:style>
  <w:style w:type="character" w:customStyle="1" w:styleId="Heading3Char">
    <w:name w:val="Heading 3 Char"/>
    <w:link w:val="Heading3"/>
    <w:uiPriority w:val="9"/>
    <w:rPr>
      <w:rFonts w:ascii="Times New Roman" w:eastAsia="Times New Roman" w:hAnsi="Times New Roman" w:cs="Times New Roman"/>
      <w:b/>
      <w:color w:val="4F81BD"/>
    </w:rPr>
  </w:style>
  <w:style w:type="character" w:customStyle="1" w:styleId="Heading5Char">
    <w:name w:val="Heading 5 Char"/>
    <w:link w:val="Heading5"/>
    <w:uiPriority w:val="9"/>
    <w:rPr>
      <w:rFonts w:ascii="Times New Roman" w:eastAsia="Times New Roman" w:hAnsi="Times New Roman" w:cs="Times New Roman"/>
      <w:color w:val="243F60"/>
    </w:rPr>
  </w:style>
  <w:style w:type="character" w:styleId="IntenseEmphasis">
    <w:name w:val="Intense Emphasis"/>
    <w:uiPriority w:val="21"/>
    <w:qFormat/>
    <w:rPr>
      <w:b/>
      <w:i/>
      <w:color w:val="4F81BD"/>
    </w:rPr>
  </w:style>
  <w:style w:type="paragraph" w:styleId="NoSpacing">
    <w:name w:val="No Spacing"/>
    <w:next w:val="Normal"/>
    <w:uiPriority w:val="1"/>
    <w:qFormat/>
    <w:rPr>
      <w:lang w:val="en-US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Subtitle">
    <w:name w:val="Subtitle"/>
    <w:next w:val="Normal"/>
    <w:link w:val="SubtitleChar"/>
    <w:uiPriority w:val="11"/>
    <w:qFormat/>
    <w:rPr>
      <w:i/>
      <w:color w:val="4F81BD"/>
      <w:spacing w:val="15"/>
      <w:sz w:val="24"/>
      <w:lang w:val="en-US"/>
    </w:rPr>
  </w:style>
  <w:style w:type="character" w:customStyle="1" w:styleId="Heading2Char">
    <w:name w:val="Heading 2 Char"/>
    <w:link w:val="Heading2"/>
    <w:uiPriority w:val="9"/>
    <w:rPr>
      <w:rFonts w:ascii="Times New Roman" w:eastAsia="Times New Roman" w:hAnsi="Times New Roman" w:cs="Times New Roman"/>
      <w:b/>
      <w:color w:val="4F81BD"/>
      <w:sz w:val="26"/>
    </w:rPr>
  </w:style>
  <w:style w:type="character" w:customStyle="1" w:styleId="TitleChar">
    <w:name w:val="Title Char"/>
    <w:link w:val="Title"/>
    <w:uiPriority w:val="10"/>
    <w:rPr>
      <w:rFonts w:ascii="Times New Roman" w:eastAsia="Times New Roman" w:hAnsi="Times New Roman" w:cs="Times New Roman"/>
      <w:color w:val="17365D"/>
      <w:spacing w:val="5"/>
      <w:sz w:val="52"/>
    </w:rPr>
  </w:style>
  <w:style w:type="character" w:customStyle="1" w:styleId="Heading7Char">
    <w:name w:val="Heading 7 Char"/>
    <w:link w:val="Heading7"/>
    <w:uiPriority w:val="9"/>
    <w:rPr>
      <w:rFonts w:ascii="Times New Roman" w:eastAsia="Times New Roman" w:hAnsi="Times New Roman" w:cs="Times New Roman"/>
      <w:i/>
      <w:color w:val="404040"/>
    </w:rPr>
  </w:style>
  <w:style w:type="character" w:customStyle="1" w:styleId="Heading9Char">
    <w:name w:val="Heading 9 Char"/>
    <w:link w:val="Heading9"/>
    <w:uiPriority w:val="9"/>
    <w:rPr>
      <w:rFonts w:ascii="Times New Roman" w:eastAsia="Times New Roman" w:hAnsi="Times New Roman" w:cs="Times New Roman"/>
      <w:i/>
      <w:color w:val="404040"/>
      <w:sz w:val="20"/>
    </w:rPr>
  </w:style>
  <w:style w:type="character" w:customStyle="1" w:styleId="Heading8Char">
    <w:name w:val="Heading 8 Char"/>
    <w:link w:val="Heading8"/>
    <w:uiPriority w:val="9"/>
    <w:rPr>
      <w:rFonts w:ascii="Times New Roman" w:eastAsia="Times New Roman" w:hAnsi="Times New Roman" w:cs="Times New Roman"/>
      <w:color w:val="404040"/>
      <w:sz w:val="20"/>
    </w:rPr>
  </w:style>
  <w:style w:type="paragraph" w:styleId="Title">
    <w:name w:val="Title"/>
    <w:next w:val="Normal"/>
    <w:link w:val="TitleChar"/>
    <w:uiPriority w:val="10"/>
    <w:qFormat/>
    <w:pPr>
      <w:pBdr>
        <w:bottom w:val="single" w:sz="8" w:space="0" w:color="4F81BD"/>
      </w:pBdr>
      <w:spacing w:after="300"/>
    </w:pPr>
    <w:rPr>
      <w:color w:val="17365D"/>
      <w:spacing w:val="5"/>
      <w:sz w:val="52"/>
      <w:lang w:val="en-US"/>
    </w:rPr>
  </w:style>
  <w:style w:type="character" w:customStyle="1" w:styleId="Heading1Char">
    <w:name w:val="Heading 1 Char"/>
    <w:link w:val="Heading1"/>
    <w:uiPriority w:val="9"/>
    <w:rPr>
      <w:rFonts w:ascii="Times New Roman" w:eastAsia="Times New Roman" w:hAnsi="Times New Roman" w:cs="Times New Roman"/>
      <w:b/>
      <w:color w:val="365F91"/>
      <w:sz w:val="28"/>
    </w:rPr>
  </w:style>
  <w:style w:type="character" w:customStyle="1" w:styleId="PlainTextChar">
    <w:name w:val="Plain Text Char"/>
    <w:link w:val="PlainText"/>
    <w:uiPriority w:val="99"/>
    <w:rPr>
      <w:rFonts w:ascii="Courier New" w:hAnsi="Courier New" w:cs="Courier New"/>
      <w:sz w:val="21"/>
    </w:rPr>
  </w:style>
  <w:style w:type="character" w:styleId="EndnoteReference">
    <w:name w:val="endnote reference"/>
    <w:uiPriority w:val="99"/>
    <w:semiHidden/>
    <w:rPr>
      <w:vertAlign w:val="superscript"/>
    </w:rPr>
  </w:style>
  <w:style w:type="character" w:styleId="SubtleEmphasis">
    <w:name w:val="Subtle Emphasis"/>
    <w:uiPriority w:val="19"/>
    <w:qFormat/>
    <w:rPr>
      <w:i/>
      <w:color w:val="808080"/>
    </w:rPr>
  </w:style>
  <w:style w:type="character" w:customStyle="1" w:styleId="SubtitleChar">
    <w:name w:val="Subtitle Char"/>
    <w:link w:val="Subtitle"/>
    <w:uiPriority w:val="11"/>
    <w:rPr>
      <w:rFonts w:ascii="Times New Roman" w:eastAsia="Times New Roman" w:hAnsi="Times New Roman" w:cs="Times New Roman"/>
      <w:i/>
      <w:color w:val="4F81BD"/>
      <w:spacing w:val="15"/>
      <w:sz w:val="24"/>
    </w:rPr>
  </w:style>
  <w:style w:type="character" w:customStyle="1" w:styleId="QuoteChar">
    <w:name w:val="Quote Char"/>
    <w:link w:val="Quote"/>
    <w:uiPriority w:val="29"/>
    <w:rPr>
      <w:i/>
      <w:color w:val="000000"/>
    </w:rPr>
  </w:style>
  <w:style w:type="paragraph" w:styleId="ListParagraph">
    <w:name w:val="List Paragraph"/>
    <w:next w:val="Normal"/>
    <w:uiPriority w:val="34"/>
    <w:qFormat/>
    <w:pPr>
      <w:ind w:left="720"/>
    </w:pPr>
    <w:rPr>
      <w:lang w:val="en-US"/>
    </w:rPr>
  </w:style>
  <w:style w:type="character" w:customStyle="1" w:styleId="EndnoteTextChar">
    <w:name w:val="Endnote Text Char"/>
    <w:link w:val="EndnoteText"/>
    <w:uiPriority w:val="99"/>
    <w:semiHidden/>
    <w:rPr>
      <w:sz w:val="20"/>
    </w:rPr>
  </w:style>
  <w:style w:type="character" w:customStyle="1" w:styleId="apple-converted-space0">
    <w:name w:val="apple-converted-space"/>
    <w:rsid w:val="00565955"/>
  </w:style>
  <w:style w:type="paragraph" w:styleId="Header">
    <w:name w:val="header"/>
    <w:basedOn w:val="Normal"/>
    <w:link w:val="HeaderChar"/>
    <w:rsid w:val="00DC32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C32BD"/>
    <w:rPr>
      <w:rFonts w:ascii="Tahoma" w:hAnsi="Tahoma"/>
      <w:spacing w:val="10"/>
      <w:sz w:val="16"/>
    </w:rPr>
  </w:style>
  <w:style w:type="paragraph" w:styleId="Footer">
    <w:name w:val="footer"/>
    <w:basedOn w:val="Normal"/>
    <w:link w:val="FooterChar"/>
    <w:rsid w:val="00DC32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C32BD"/>
    <w:rPr>
      <w:rFonts w:ascii="Tahoma" w:hAnsi="Tahoma"/>
      <w:spacing w:val="10"/>
      <w:sz w:val="16"/>
    </w:rPr>
  </w:style>
  <w:style w:type="character" w:styleId="UnresolvedMention">
    <w:name w:val="Unresolved Mention"/>
    <w:uiPriority w:val="99"/>
    <w:semiHidden/>
    <w:unhideWhenUsed/>
    <w:rsid w:val="00DF67E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689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gap.c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59CFD6-B2C6-4453-A411-3861285DB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3</Pages>
  <Words>1052</Words>
  <Characters>600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7039</CharactersWithSpaces>
  <SharedDoc>false</SharedDoc>
  <HLinks>
    <vt:vector size="6" baseType="variant">
      <vt:variant>
        <vt:i4>1048639</vt:i4>
      </vt:variant>
      <vt:variant>
        <vt:i4>0</vt:i4>
      </vt:variant>
      <vt:variant>
        <vt:i4>0</vt:i4>
      </vt:variant>
      <vt:variant>
        <vt:i4>5</vt:i4>
      </vt:variant>
      <vt:variant>
        <vt:lpwstr>mailto:info@gap.c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encia</dc:creator>
  <cp:keywords/>
  <dc:description/>
  <cp:lastModifiedBy>Jeffrey Alami</cp:lastModifiedBy>
  <cp:revision>8</cp:revision>
  <cp:lastPrinted>2018-03-27T18:23:00Z</cp:lastPrinted>
  <dcterms:created xsi:type="dcterms:W3CDTF">2021-03-30T18:05:00Z</dcterms:created>
  <dcterms:modified xsi:type="dcterms:W3CDTF">2021-03-31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631033</vt:lpwstr>
  </property>
</Properties>
</file>